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งานสัมมนาฯ</w:t>
      </w:r>
      <w:r>
        <w:t xml:space="preserve"> </w:t>
      </w:r>
      <w:r>
        <w:t xml:space="preserve">International</w:t>
      </w:r>
      <w:r>
        <w:t xml:space="preserve"> </w:t>
      </w:r>
      <w:r>
        <w:t xml:space="preserve">Sysmposium</w:t>
      </w:r>
      <w:r>
        <w:t xml:space="preserve"> </w:t>
      </w:r>
      <w:r>
        <w:t xml:space="preserve">on</w:t>
      </w:r>
      <w:r>
        <w:t xml:space="preserve"> </w:t>
      </w:r>
      <w:r>
        <w:t xml:space="preserve">Digital</w:t>
      </w:r>
      <w:r>
        <w:t xml:space="preserve"> </w:t>
      </w:r>
      <w:r>
        <w:t xml:space="preserve">Inclusion</w:t>
      </w:r>
      <w:r>
        <w:t xml:space="preserve"> </w:t>
      </w:r>
      <w:r>
        <w:t xml:space="preserve">(3/11/66</w:t>
      </w:r>
      <w:r>
        <w:t xml:space="preserve"> </w:t>
      </w:r>
      <w:r>
        <w:t xml:space="preserve">เช้า</w:t>
      </w:r>
      <w:r>
        <w:t xml:space="preserve"> </w:t>
      </w:r>
      <w:r>
        <w:t xml:space="preserve">thai)</w:t>
      </w:r>
    </w:p>
    <w:p>
      <w:pPr>
        <w:pStyle w:val="Date"/>
      </w:pPr>
      <w:r>
        <w:t xml:space="preserve">วันพฤหัสบดีที่</w:t>
      </w:r>
      <w:r>
        <w:t xml:space="preserve"> </w:t>
      </w:r>
      <w:r>
        <w:t xml:space="preserve">9</w:t>
      </w:r>
      <w:r>
        <w:t xml:space="preserve"> </w:t>
      </w:r>
      <w:r>
        <w:t xml:space="preserve">พฤษจิก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ำหรับวันเป็นผู้ดำเนินรายการนี้นะคะ อีกทางหนึ่งในวันที่ 2 ขอต้อนรับเข้าสู่การประชุมครั้งใหญ่นี้ จะเป็นรูปแบบผสมก็คือ ผู้เข้าร่วมรับชมได้ออนไลน์ ก็มีการแปลหรือว่าล่ามฉับพลันนะคะ ก็จะสามารถขอนะคะ อุปกรณ์แปลภาษาได้ จากเจ้าหน้าที่เราอยู่หลังห้องก็เลือกช่อง 1 สำหรับภาษาไทย เลือกช่อง 1 ภาษาไทย ช่อง 2 สำหรับภาษาอังกฤษ สำหรับท่านที่ชมผ่านออนไลน์ เลือกภาษานะคะ ก็ดูจากตัวไอคอนด้านล่างในหน้าจอ เลือกภาษาไทยหรือภาษาอังกฤษ ก็หวังว่าจะได้เรียนรู้ และได้รับฟังจากผู้เชี่ยวชาญ และวิทยากรของเรา ณ วันนี้ สำหรับวันนี้เราขอเริ่มจากหัวข้อเขาเรียกว่า… ของสหประชาชาติและ SCG สนับสนุนที่มีความพิการหสประชาชาติ ที่มีความคิดดอ่าน วันนี้ คุณกีตาร์ ซับบาวาล ท่านผู้ประสานงานประจำประเทศไทย จากสหประชาชาติ คุณ กีตาร์ ซับบาวาล สวัสดีค่ะ ท่านอาจารย์ สราญท่านประธาน กสทช. ท่านต่อพงษ์ กสทช. ผู้แทนภาครัฐ และเพื่อน ๆ แล้วก็เป็นเพื่อน ดิฉันเป็นเกียรติอย่างยิ่งที่ได้กล่าวในงานการมีส่วนร่วมทางดิจิทัล ในขณะที่เราเร่งพัฒนาดิจิทัล อยากจะขอบคุณ กสทช. ที่จัดงาน กับสหประชาชาติ เพื่อจะเสริมสร้างสิทธิให้ผู้พิการ เรามาถึงครึ่งทางของวาระในปี 2030 แล้ว แต่ความคืบหน้าของ SME ทั่วโลกกลับลดตัวลง แต่ประเทศไทยกลับสวนทางในเทร็นด์ มีตัวชี้วัดครึ่งหนึ่งที่เป็นไปตามแผนและทำให้ประเทศไทยอยู่อันดับต้น ๆ ในอาเซียน อย่างที่เราทราบนะคะ ว่า SCG มีการเชื่อมโยงกัน และขาดความก้าวหน้าในด้านใดก้านหนึ่งนั้น กระทบต่อด้านอื่น ๆ ได้ โดยเฉพาะอย่างยิ่งเป้าหมายในเรื่องของความยากจน การศึกษา การทำงานที่มีคุณค่า ความไม่เสมอภาคและสุขภาพ โดยกำหนดกลุ่มเป้าหมายอย่างชัดเจน เพื่อให้มีความเป็นอยู่ที่ดีขึ้น และไม่ทิ้งใครไว้ข้างหลัง รัฐบาลจึงเป็นผู้นำในวาระ 2030 ในการประชุมสุดยอด SCG และคอมเม็ดที่นิวยอร์กค่ะ นายกรัฐมนตรีย้ำถึงความมั่นคง ความมุ่งมั่นของประเทสไทยที่จะเปลี่ยนแปลงสภาพภูมิอากาศ ในขณะเดียวกันสร้างงานสีเขียว ยกระดับความยากจนระหว่างประชากรและขยายขอบเขตการเข้าถึงสุขภาพแก่กลุ่มเปราะบางที่สุด และนี่ก็คือเส้นทางที่จะเข้าสู่ประเทศที่ยั่งยืนและครอบคลุม เพื่อให้บรรลุเป้าหมายนี้นะคะ ประเทศได้พัฒนา ได้นำแนวทางของรัฐบาล มาใช้เพื่อส่งเสริมสิทธิของผู้พิการ กระทรวงพัฒนาสังคมและความมั่นคงของมนุษย์ เป็นผู้นำยุทธศาสตร์ในหลาย ๆ ด้าน โดยให้ความสำคัญกับความคุ้มครองทางสังคม การศึกษา และการจัดหาด้านสุขภาพ การหาการคุ้มครองทางสังคมค่ะ รัฐบาลจัดสรรเงินคนช่วยเหลือแก่พิการทุกเดือน เงินช่วยเหลือเหล่านี้ เงินช่วยเหลือเหล่านี้นะคะ จะเพิ่มขึ้นในช่วงการระบาดใหญ่ ถือว่าเป็นตาข่ายป้องกันที่สำคัญค่ะ การวิเคราะห์ของธนาคารโลกแสดงให้เห็นนะคะ ว่าการโอนถ่ายทางสังคมเช่นนี้ จะช่วยปกป้องกลุ่มเปราะบางจากความยากจน สิ่งนี้มีความสำคัญนะคะ เนื่องจากแค่ 1 ใน 3 ของผู้พิการได้รับการว่าจ้างงาน ส่วนใหญ่แล้วจะทำงานในเศรษฐกิจนอกระบบ สิ่งสำคัญนะคะ ที่เราทำต้องทำ ก็คือต้องกระชับความร่วมมือกับภาคเอกชน เพื่อเพิ่มโอกาสในการจ้างงานสำหรับผู้พิการ อย่างที่เราทราบนะคะ ว่าพระราชบัญญัติส่งเสริมผู้พิการ กำหนดค่ะ ให้ธุรกิจต่าง ๆ นั้นจ้างผู้พิการ 1 คน จาก 100 คนค่ะ หรือบริจาคเงินเข้ากองทุนส่งเสริมศักยภาพ ซึ่งเป็นเครื่องมือนโยบายที่สำคัญ คือ ไม่ทิ้งใครไว้ข้างหลัง สิ่งสำคัญลำดับที่ 2 ก็คือการนำผู้พิการนะคะ เข้าสู่การศึกษาแบบปกติ เพื่อให้ได้รับทักษะที่จำเป็นสำหรับตลาดแรงงาน สิ่งนี้จะช่วยให้ธุรกิจต่าง ๆ สามารถเข้าถึงคนที่มีความสามารถ แต่ไม่สามารถที่จะใช้ศักยภาพของตนได้ ตรงนี้จะส่งผลให้แรงงานนั้นมีความหลากหลายมากยิ่งขึ้น แล้วก็สร้างประโยชน์ทางเศรษฐกิจและลดภาระทางสังคม และสิ่งสำคัญที่สุดสำหรับรัฐบาลนะคะ ก็คือการรับประกันค่ะ ว่าผู้พิการจะได้รับความคุ้มครอง โดยการเสริมสุขภาพอย่างครอบคลุมได้ แม้ว่าประกันทางด้านสุขภาพนั้นจะมีการคุ้มครองอย่างดี แต่ยังมีความต้องการบางประการนะคะ ที่ยังไม่ได้รับการตอบสนองค่ะ รวมถึงการเข้ารักษาพยาบาล การฟื้นฟูสมรรถภาพ อุปกรณ์เทียม อุปกรณ์การช่วยเหลือต่าง ๆ เพราะฉะนั้น สิ่งสำคัญ ก็คือการสร้างความตระหนักรู้ความต้องการของผู้พิการ กสทช. มีบทบาทสำคัญเรื่องนี้ค่ะ คุณมีเครื่องมือในการสนับสนุนรัฐบาล สำหรับคนพิการ ให้เข้าถึง SCG ที่สอดคล้องกับเศรษฐกิจนะคะ ไม่มีวิธีใดวิธีเดียวหรอกค่ะ ไม่มีวิธีเดียวหรอกค่ะ ที่จะแก้ไขทุก ๆ ปัญหาได้ นี่เป็นสาเหตุล่ะค่ะ หรือแนวทางแบบองค์รวม เพื่อจะสร้างโอกาส และการมีส่วนรวมที่เท่าเทียมกัน เราสามารถที่จะได้ประโยชน์จากเทคโนโลยี และการเปลี่ยนแปลงเป็นดิจิทัลเพื่อจะปรับปรุงบริการ ส่งเสริมนวัตกรรม และใช้ประโยชน์จากศักยภาพสร้างสรรค์ของผู้พิการ สหประชาชาตินะคะ ให้การสนับสนุนกับเป้าหมายเหล่านี้ โดยใช้ประโยชน์จาก Soft power และ สื่อสารโดยร่วมมือกับภาคเอกชน โดยการปรับปรุงความเป็นอยู่ที่ดีของผู้พิการค่ะ IUO นะคะ กำลังเสริมสร้างการจ้างงานเยาวชนที่มีความพิการ FAO เกษตรกรที่มีความพิการในการทำฟาร์มผักออร์แกนิกโดยใช้ Internet of Thing ค่ะ จิตสังคมในค่ายผู้ลี้ภัย ในขณะที่ NUDRI นั้นนะคะ ช่วยผู้… ตอบสนองตามความต้องการของผู้พิการโดยใส่ไว้ในแผนการเตรียมพร้อมและตอบสนองการเตรียมพร้อมและตอบสนองต่อภัยพิบัติค่ะ UNFA นะคะ สนับสนุนเยาวชนมากกว่า 8,000 คน ในสิทธิทางเพศ ทางเพศ และการเจริญพันธุ์ของผู้พิการ ประเทศไทยมีความคืบหน้าเหล่านี้มากนะคะ แต่ว่าเรายังมีหนทางอีกยาวไกลที่จะทำนะคะ จนกว่าผู้พิการทุกคนเข้าถึงสถานที่ทำงานที่เหมาะสม การศึกษาเหมาะสม การประชุม สัมมนาในครั้งนี้นะคะ เข้าใกล้เป้าหมายมากขึ้น โดยนำผู้เชี่ยวชาญ ผู้มีส่วนเกี่ยวข้องเข้ามาพูดคุยกัน ขอบคุณมากนะคะ ขอบคุณมาก ในการ เพื่อจะประกาศ แล้วทำให้เราเข้าใจนะคะ ภารกิจของนโยบายความยั่งยืนจากสหประชาชาติ สำหรับคนที่มีความพิการ สุภาพบุรุษ และสุภาพสตรี สำหรับวาระอันแรกจากผู้เชี่ยวชาญ จากองค์กร กับสากลจาก Microsoft Asian เป็นอันแรกก็จะมาพูดถึงสิ่งใหม่ ๆ เกี่ยวกับเรื่องไมโครซอตฟื นโยบายการเข้าถในโอกาสนี้อยากจะให้หัวหน้าฝ่ายกลยุทธ์ Asian ที่ผ่านทาง Zoom ขอทุกท่านช่วยต้อนรับคุณ Pratima หัวหน้าฝ่ายกลยุทธ์ ธุรกิจการประชมอาเซียน สวัสดีค่ะ // สวัสดีค่ะ ได้ยินไหมคะ เชิญค่ะ ขอบคุณมากค่ะ ขอบคุณมากค่ะ สำหรับโอกาสนี้นะคะ เกี่ยวกับเรื่อง Microsoft และประสบการณ์ เกี่ยวกับเรื่องการมีส่วนร่วมนะคะ รวมถึงการเป็นส่วนร่วมในการอธิบาย ดิฉันสุภาพสตรีที่เป็นชาวอินเดีย แล้วก็จะมีจุดสีแดงบนหน้าผากนะคะ เป็นผู้หญิง แสดงถึงคนพิการการแต่งงานแล้ว… สไลด์ต่อมานะคะ อยากจะให้เพื่อน ๆ นะคะ ที่อยู่กับดิฉัน กำลังจะเป็นคนเปิดหน้าสไลด์ให้ แต่จะ สัก 4-5 นาทีต่อไปนี้ จะเล่าให้ฟัง ปูพื้นนิดหนึ่งจากประสบการณ์ Microsoft ของเรานะคะ และจะแสดงถึงเทคโนโลยีล่าสุดนะคะ ขออนุญาตขอกล่าวอย่างนี้ค่ะ เราอยู่ในยุคที่มีความท้าทายอย่างมหาศาลมาก และโลกเรามีความเปลี่ยนแปลงเยอะมาก และถ้าเกิดพูดถึงภาพตัวอย่างนะคะ เรามีความตึงเครียดเรื่องห่วงโซ่อุปทาน ความตึงเครียดทั่วโลกเหมือนกัน แล้วก็คือความท้าทายภูมิอากาศ เรื่องหนึ่ง แต่เทคโนโลยีนี่ ถ้าเกิดจะใช้เทคโนโลยีเพื่อจะพูดถึงการพัฒนา… และสังคม แล้วคือ… ใหม่ ๆ นี่ คือ การที่ให้โอกาสของคน สามารถสร้างนวัตกรรมเท่าเทียมกัน แต่นี่นะคะ มันเป็นจุดสำคัญในการเปลี่ยนผันของประวัติศาสตร์นะคะ โอกาส พร้อมกับความรับผิดชอบทั่วโลกคะ เราได้ยินจากวิทยากรของเรานะคะ ว่าความรับผิดชอบมันสำคัญมากค่ะ ว่าเราควรคำนึงว่าเรานี่ ต้องมีบทบาทในการสร้างความเปลี่ยนแปลงบนโลกนี้ และนี่ล่ะค่ะ คือ สไลด์ต่อมาที่ฉันจะพูด เพราะจะพูดถึงศักยภาพของเทคโนโลยี เพื่อจะชี้แจงปัญหาของสังคมแบบใหญ่ ๆ นี่ เราต้องปกป้องสิทธิพื้นฐานของคนรอบข้างเรา เพราะว่าเราจะพูดถึงการเปลี่ยนแปลงครั้งนี้นะคะ พร้อมเปลี่ยนแปลง ความเร็ว ความช้าของความเปลี่ยนแปลง จังหวะของการเปลี่ยนแปลงนี่ มันได้มีแต่ความเพิ่มพูนความไม่เท่าเทียมในสังคมและประเทศ เวลาความไม่เท่าเทียมกัน มันขึ้นอยู่กับเรา เราทุกคน ต้องรักษาพื้นฐานสิทธิของมนุษย์ทุกคน โดยเฉพาะของผู้มีความพิการ และนี่ล่ะค่ะ ว่าเราจะใช้เทคโนโลยีเป็นเครื่องไม้ เครื่องมือในการปกป้องคนค่ะ ไม่ใช้เป็นการเอาเปรียบคน และเราต้องชี้แจงความท้าทายเหล่านี้ และใช้เทคโนโลยีนี่เป็นประโยชน์ นวัตกรรมโดยไม่สังเวย หรือทอดทิ้งค่านิยมพื้นฐานของเรา แล้วนี่ล่ะค่ะ คือ ความสำคัญของการความเข้าถึง นี่ล่ะค่ะ ว่าทำไมบริษัทชื่อ Microsoft เราเชื่อว่าภารกิจของเรา คือ ให้คน…ถึงศักยภาพของตน ก็คือเราก็คือ… มีพนักงาน… เราก็คือมีทั้ง Supplyer มีทั้งมากมาย เราทราบว่า Microsoft มีศักยภาพและพลังในการขับเคลื่อนการเปลี่ยนแปลง และตรงนี้ที่การเปลี่ยนแปลงนี้นะคะ ขอพูดถึงสไลด์ต่อไป อยากให้ทุกท่านนี่นะคะ อยากจะพูดถึงวันนี้นะคะ อยากจะให้ท่านจินตนาการตามดิฉันนะคะ เห็นว่าภาพอนาคตใหม่ไหมคะ ที่เราจะสามารถมีบทบาทในการเปลี่ยนแปลง ในการช่วยเหลือเกื้อหนุน และสนับสนุนกันแล้วกัน 1. นะคะในการที่เป็นส่วนในการเติบโตของธุรกิจ 2. นะคะ ปกป้องสิทธิพื้นฐานในการสร้างอนาคตที่ยั่งยืนนะคะ ในการใช้ AI และ โปร่งใสนะคะ และถึงความเชื่อถือนี่ และเราพูดถึงว่า ทำไมนี่มันเป็นสิทธิพื้นฐาน ดังนั้น การเข้าถึงคืออะไร เราต้องให้คำนิยามนี้ก่อนค่ะ สไลด์ต่อไปค่ะ การเข้าถึง หรือ ACCESSIBILITY นี่ค่ะ และดิฉันนะคะ อยากจะตอกย้ำคำนี้ หลาย ๆ ครั้ง เราต้องเข้าใจ ว่าความเข้าถึง และ Accessibility นี่ คือ การออกแบบผลิตภัณฑ์ บริการ และสิ่งแวดล้อม โดยเฉพาะที่ช่วยเหลือคนที่มีความพิการมากค่ะ แล้วคนพิการต้องการเทคโนโลยี เพื่อที่จะช่วยเหลือให้เขานี่ สามารถดำเนินชีวิตได้อย่างมีคุณค่า อันนี้นะคะ สามารถที่จะเป็นผลกระทบนี่ กับคนที่เรารัก หรือว่าคนที่เรารู้จักนี่ และการเข้าถึงเหล่านี้แหละค่ะ โดยเฉพาะกับบุคคลที่มีความพิการนี่ เขาจะได้เป็นสามารถมีส่วนร่วมกับการเติบโตของเศรษฐกิจค่ะ นี่แหละค่ะ คือ บทบาทของเทคโนโลยี เราจะต้องรู้ว่าเทคโนโลยี และได้คำนึงว่า ต้องมีการออกแบบเพื่อ และเพราะบุคคลที่มีความพิการ เพื่อทุก ๆ จะเป็นส่วนร่วมหมด และเราต้องเห็น… เอาใจเขามาใส่ใจเรา และคือมันครอบคลุม ก็คือคนพิการในการสื่อสาร ในการขับเคลื่อนศักยภาพต่าง ๆ นานาค่ะ ก่อนที่ท่านอย่าลืมเด็ดขาด ขอสไลด์ต่อไปค่ะ ตอกย้ำอีกทีค่ะ เราต้องสนับสนุนอย่างที่ข่าวว่าความเข้าถึงนี้ คือ สิทธิความพื้นฐาน เราเชื่อมั่นอย่างยิ่งค่ะ เพราะว่า อนาคตนะคะ ต้องคาดการณ์ถึงอนาคตนะคะ ว่าเราจำเป็นต้องช่วยกันเปิดประตูการเข้าถึงนี้ แล้วสไลด์ต่อมา ดิฉันจะพูดถึงว่าเข้าถึงได้อย่างไร การเข้าถึงเทคโนโลยีและการเข้าถึงแล้วใช้อินเทอร์เน็ตนี่ มันคือศูนย์กลางของการเข้าถึง และสิทธิของการเท่าเทียม การที่เราสามารถเชื่อมโยงกันและกันนี่ การเข้าถึงนี่ เป็นสิทธิพื้นฐาน เราเข้าใจแล้วใช่ไหมคะ แต่ถ้ามีเครื่องมือและเทคโนโลยีนี่ เราทุกคนนี่ จะประสบความสำเร็จร่วมกัน เปิดวิดีโอสั้น ๆ ให้ท่านชมว่าเทคโนโลยีนี่ จะสามารถสร้างการเปลี่ยนแปลงได้อย่างไร กรุณาช่วยเปิดวิดีโอหน่อย // ทุกส่วนร่วมนี่ไม่ใช่แค่กลุ่มหนึ่งนะครับ แต่มันคือความคิดครับ ทัศนคติ ไม่ว่าคุณเป็นใคร คุณจะไม่รู้สึกว่าคุณแตกต่างจากคนอื่น แต่ผมภูมิใจที่จะพูดว่า Microsoft นี่ ทำให้ทุกคนนี่ มีเวทีที่เสมอภาคเท่ากัน… ผมชื่อเดมอน ผม… อินเดียน และผมก็เป็นบริษัทใน… ในวิทยาศาสตร์ Microsoft ครับ แล้วผมช่วยให้ผมสามารถ พูด ช่วย… ซึ่งเป็นคนพิการทางหูนะครับ ที่ Microsoft ที่ Microsoft นี่ ผมก็เป็น PDM นะครับ หรือ… ของทีม นี่คือโครงการ เราทั้งคู่นี่ มีความพิการทางหูนะครับ และเรารู้นะครับ มีความท้าทายเหมือน ๆ กัน เวลาจะทำงาน แต่ความท้าทายอย่างเช่น จะสื่อสารกับเพื่อน ๆ ได้มีประสิทธิภาพ เราก็หารครับ มีทั้งตัวเลือกในการแปลงเสียงมาเป็นอักษร หรือว่า อย่างเช่น เพื่อนผมน่ะ… คือทำให้องค์… ที่ Microsoft และก็ให้โจทย์ของผมนี่ ที่ทำให้ผมนี่ทำได้ดี ตอนแรกเลยครับ มีความท้าทายเยอะมาก เพราะว่าผมไม่มีพี่เลี้ยง หรือว่าครูสอนนี่ ผมรู้สึก ว่าทำให้ผมนี่ สอนตัวเองและเปิดรับแล้วมีคนที่มีความสร้างสรรค์มากขึ้น แล้วเข้าใจว่าทุกคนนี่ มีความแตกต่าง ที่ Microsoft มีการช่วยเหลือสนับสนุนเรา พนักงานทุกคนนี่ ใบรับรองการทำงานของ เราใช้สิทธิประโยชน์อย่างนี ้ที่ Microsoft นี่ เราสอนตัวเองนะครับ เพิ่มพูนทักษะตัวเอง อย่างเช่น ใบเซอร์นะครับ ไป… ทำให้ผมนี่ ช่วยทำให้ผมทำการเข้าใจที่ลึกซึ้ง ไม่ใช้แค่ผลิตภัณฑ์ของ Microsoft นะ พูดถึงเทคโนโลยีนะครับ และข้อความอัตโนมัติต่าง ๆ นานานะครับ แล้วก็คือจากเทคโนโลยีหลากหลายเหล่านี้ ผมก็รู้เทคโนโลยีนี้ใช้ได้อย่างไรบ้าง ถ้าเราพูดถึง Microsoft นี่ จะพูดถึงประสบการณ์ที่ผมได้ จากประสบการณ์ที่ผมทำงานกับ Microsoft ตั้งบริษัทใหม่ของผม แม้แต่ในการสร้างประสบการณ์ที่ใช่ที่ถูกให้กับคน ไม่ว่าจะเป็นพันธมิตรของเรา หรือลูกค้าของเรา ทำให้รู้สึกว่าคุณได้รับเกียรติและความเคารพ และนี่แหละมันจะสร้างความรู้สึกว่าเป็นส่วนร่วมและเป็นหนึ่งเดียว ถ้าทุกคนนี่ มักจะพูดตลอเวลานี่ ควรที่จะออกจากที่คุ้นเคย จงคว้าโอกาสที่อยู่ข้างหน้า และสร้างจุดยืนของเราเองในการเข้าถึง ก็อย่างที่บอก เวลานี้คือเวลาที่ใช่ในการที่เริ่ม ก็คือศักยภาพของคน //ขอบคุณ ขอบคุณมาก ในการให้โอกาสได้สัมภาษณ์ … สั้น ๆ ที่ทรงพลังมากเหลือเกินนะคะ ว่าความแตกแยกของความพิการมันโตขึ้นเรื่อย ๆ นะคะ และนี่ค่ะ ว่าทำไมการมีส่วนร่วมถึงสำคัญมาก ความยากนี่นะคะ มันเกิดขึ้นทั่วโลกนะคะ แต่เราก็ต้องรู้นะคะ ว่าประเด็นความแตกแยกนี้มันหยุดอยู่ที่ไหน อย่างที่บอกค่ะ ทุกอย่างที่เรามีสนับสนุนของ… เพราะว่าอย่างที่บอก แตกแยกมันยิ่งกว้างขึ้น และมีความรุนแรงมากขึ้นนะคะ และคำนึงนี้เราต้องจัดการกับมันนะคะ อย่างจริงจัง โอกาสนะคะ สไลด์ต่อไปนี่ อันนี้นะคะ เราพูดกับลูกค้าของเรานี่ ให้ลูกค้าต้องเห็นว่าความรับผิดชอบนี่ มันพร้อมกับโอกาสค่ะ เวลาเราดูตัวเลขนะคะ 1. พันล้านคนนี่นะคะ คือ มีความพิการอะไรสักอย่างนี่ แล้ว คือ การศึกษาของคนนี่ มีอายุมากกว่า 60 แล้ว ก็ไม่ใช่ว่าให้คนพิการทางกายภาพนะคะ แต่อายุเป็นผู้สูงวัยก็มี อาจจะเป็นความพิการในอนาคตก็ได้ แต่วันนี้นะคะ ดิฉันจะมาพูดถึงในภาคเอกชนค่ะ ว่าสร้างผลิตภัณฑ์อะไรบ้าง ที่จะมาตอบโจทย์ความต้องการของผู้มีความพิการ ตัวเลขและทางสถิตินี้นะคะ ว่าจะช่วยเหลือชุมชนของการพิการอย่างไร โดยเฉพาะของเด็กรุ่นใหม่นะคะ ที่เราเรียกว่า Generanila นี้ล่ะคะ อยากทำงานให้กับบริษัทที่มีรับผิดชอบหรือนโยบายเรื่องความพิการด้วยค่ะ คุณต้องมองนี่นะคะ ในฐานะเอกชนว่าการเข้าถึงคนพิการ คือโอกาสธุรกิจค่ะ และมันคือความรับผิดชอบด้วยค่ะ ก็คือสไลด์ต่อไปนะคะ ความรับผิดชอบมันเป็นผลงานของเราที่ยังไม่เสร็จนะคะ แต่มันจะมีการวิวัฒนาการต่อไปในอนาคต เราต้องแน่ใจว่า AI นะคะ หรือปัญญาประดิษฐ์ ARTIFICIAL INteligent นี่ค่ะ เป็นหัวข้อที่ใหญ่มาก และกระแสที่แรงมากค่ะ ดังนั้น นวัตกรรมทาง AI นี่ ก็จะเป็นส่วนหนึ่งที่เราต้องคำนึงเป็นต้น ๆ ให้ความสำคัญนะ คุณก็จะเห็นการขยายความนะ ว่าแปลนะคะ อักษรบนหนังสือนี่ เป็นเสียง หรือว่าเสียงแปลเป็นอักษรอย่างนี้นะคะ เราต้องแน่ใจนะคะ ว่าเราต้องใช้ AI อย่างมีความรับผิดชอบ และมีหลักการค่ะ เราอย่าลืมว่ามันเป็นส่วนร่วม และเรารับผิดชอบนะคะ ในชีวิตของผู้คน ทุกสิ่งทุกอย่างที่ดิฉันพูดมาค่ะ นี่คือหลักการที่เป็นดาวนำทางให้กับเราค่ะ ว่าเราพูดถึงการเข้าถึง การเดินทางครั้งนี้นะคะ ของ Microsoft สไลด์ต่อมานะคะ คือ การเดินทางต่าง ๆ เวลาของเราน่ะค่ะ ว่าเราสร้างวัฒนธรรมแห่งการที่ทุกคนเป็นส่วนร่วมอย่างไร เรา… ปฏิสัมพันธ์นะคะ ในการสร้าง Windows 95 ก่อนนะคะ แล้วก็ค่อย ๆ สร้างผลิตภัณฑ์ของเรานะคะ จุดสำคัญในประวัติศาสตร์ Microsoft และผลิตภัณฑ์ของเรานี่นะคะ ที่เรามองว่าฟื้นฟู สร้างรูปลักษณ์องค์กรใหม่เรื่อย ๆ อย่างเช่น การเข้าถึงอย่าง XBox หรือ Controller เราแสดงให้เห็นนะคะ เรามีตัวต่าง ๆ นานา มาดูสไลด์ต่อไปนะคะ สไลด์ต่อไปนี่ ก็คือเราจะเขาเรียกว่า</w:t>
      </w:r>
      <w:r>
        <w:t xml:space="preserve"> </w:t>
      </w:r>
      <w:r>
        <w:t xml:space="preserve">“</w:t>
      </w:r>
      <w:r>
        <w:t xml:space="preserve">ยกระดับมาตรฐาน</w:t>
      </w:r>
      <w:r>
        <w:t xml:space="preserve">”</w:t>
      </w:r>
      <w:r>
        <w:t xml:space="preserve"> </w:t>
      </w:r>
      <w:r>
        <w:t xml:space="preserve">ค่ะ เวลาเราพูดถึงเทคโนโลยีนวัตกรรมทั้งหลายพวกนี้ ก็คือเข้าถึงได้ค่ะ จับต้องได้ด้วย แต่เราพูดถึงกลยุทธ์ของเรา เราแบ่งนะคะ เป็น 4 กลุ่มก่อนใหญ่ อันแรก เป็นเทคโนโลยีที่ดิฉันได้พูดถึง เราพยายามเพิ่มความเร็วนวัตกรรมของเรา ทำให้แน่ใจว่าสามารถจับต้องได้ ซื้อได้ค่ะ เพื่อที่จะเข้าถึงคน… ว่าไม่ว่าจะสามารถครอบคลุมความพิการภาพใหญ่ทุกมิติแล้วค่ะ ต่อมาคือ People หรือว่าคน มีความพิการ มีการปลูกฝังวัฒนธรรมเช่นนี้ ในการจ้างคนในการฝึกคนนะคะ อันนี้คุณเคยได้ยินมา มากไปกว่านั้นนะคะ เราต้องหาพันธมิตรเพิ่มขึ้นกว่านี้ค่ะ สร้างชุมชน ลูกค้า ผลิตภัณฑ์ ในการสนับสนุน อันที่ 3 นะคะ เราจะ… สุดท้ายนะคะ ก็คือ เรา คือ ผู้ที่กำหนดนโยบาย ว่าเวลาเราพูดถึงการเข้าถึงนี่ มันเป็นสิทธิพื้นฐานอย่างแท้จริง เราต้องทำลายกำแพงนะคะ ทุกอย่างที่กีดขวางไม่ให้คนเข้าถึง อย่างเช่น การเข้าถึงเทคโนโลยี อย่างที่ดิฉันบอกตอนต้นนะคะ สิ่งที่เราพยายามทำทุกอย่าง นั้น จุดสำคัญ คือ นวัตกรรม และการที่สามารถจับต้องได้ สามารถซื้อได้ ทำให้คนตระหนักถึงศักยภาพตัวเอง และก็เป็นผลิตภัณฑ์ที่ใช้ในชีวิตจริงได้ เรามาพูดถึงการเข้าถึงนั้น ว่า… ยิ่งค้น ยิ้งเข้าถึงได้นี่ มันจะลด … ไม่จริงค่ะ เพราะว่าพอคนเข้าถึง ยิ่งได้มากเท่าไร ยิ่งมากนวัตกรรม ยิ่งเยอะค่ะ // อันนี้คือเวลาที่แสงสว่างที่สุดของประวัติศาสตร์มนุษยชาติ เราไม่ต้องยกระดับ การศึกษา และการเรียนรู้ก็ได้ วันนี้นะครับ ผมจะสอนเป็นแอปใน Windows ที่จะบังคับเมาส์และคีย์บอร์ดและแป้นพิมพ์ โดยใช้ลูกตาเท่านั้นค่ะ บอกสิว่ามีร้านอะไรบ้าง ที่เดินผ่านนี่ อย่างเช่น ชื่อของถนน บางครั้ง หลาย ๆ ครั้งเดินไปไม่รู้ว่าถนนอะไร หรือซอยอะไรค่ะ … การเข้าถึงมันสร้างประสบการณ์ อย่างเช่น Microsoft นี่ มันถือว่ายกระดับในการการคิดค้นและวิจัย โอกาส AI นะครับ เริ่มมีผลกระทบของคุณที่มีความพิการและมันก็จะช่วยเพิ่มพูนคุณภาพของชีวิตแน่นอนครับ และมีอีกหลายอย่างที่เราต้องทำ โดยให้คนนะคะ มีส่วนร่วมของ ใด ๆ ขององค์กรเรา ดังนั้น ทุกอย่างที่เราคิดและเราสร้างนี่ มันจะใช้งานได้ ขอให้คุณเป็นคนและเป็นมนุษย์ ผมได้มีโอกาส ได้มี… มีเสียงใน Microsoft นะครับ และเราก็สร้าง Xbox Adaptive Control แล้วให้ทุกคนนี่เล่นเกมด้วยกันได้ ศักยภาพในการเข้าถึงเทคโนโลยีนี่ มันเป็นสิ่งที่น่ามหัศจรรย์มาก การเข้าถึง และนวัตกรรมการเข้าถึง ขอบคุณเรา Microsoft // ดังนั้นค่ะ อยากย้ำอีกทีนะคะ เราเชื่อมั่นนะคะ ว่าการเข้าถึงนั้นคือนวัตกรรม และนี่แหละค่ะ คือ พลังในการขับเคลื่อนของเรา ของเทคโนโลยี ในการเข้าถึงพวกคุณทุกคนได้ทั่วโลก ตัวอย่างชีวิตจริงอย่างเช่น เสียงมาเป็นตัวอักษร และอย่างเช่น การสร้าง Sub วิธีของเราเวลาเราเข้าถึงนวัตกรรมนี่ เราควรฟัง และเรียนรู้ เวลาคุณแบบตั้งใจพูดถึงแนวโน้มในการทำนวัตกรรมนี่นะ หรือนโยบายการเข้าถึงนี้ เราสามารถ โลกที่แตกต่างกันนี่ สามารถขมวดปม และเข้าร่วมกันได้ค่ะ และสิ่งที่สำคัญ และสิ่งแรกนะคะ ที่เราพูดถึงการออมใช้งานในการออกแบบของการเข้าถึงนี่นะคะ แล้วการมีส่วนร่วมนี่แหละค่ะ สำหรับ Microsoft นะคะ เราจะใช้ AI ในหู ทีมวิจัยหูเรา สร้างผลิตภัณฑ์ ที่มีแต่คนได้รู้นะคะ เคยเห็นมาก่อน หลังจากวิดีโอที่สาธิตของเรา อันที่ 2 ที่คุณต้องรู้ คือ เสียงสะท้อน และเสียง Feed Back กรรมาวิธีนะคะ แบบสอบถามลูกค้าอย่างนี้ เพื่อจะเรียนรู้จากลูกค้า สำหรับเรา เราก็จะมี …สายตรงนะคะ ที่คุยกับคนที่มีความพิการ และถามเขานะ ถามไถ่เขานะคะ ว่าผลิตภัณฑ์นี่ใช้แล้วเป็นอย่างไรบ้าง หลาย ๆ กลุ่มค่ะ และแหล่งที่ 3 นะคะ เรารู้ว่ามีใครที่โครงการนี้มันซับซ้อนมากไม่ใช่ว่ากลุ่มเดียวที่สามารถทำงานได้ เราควรที่จะสร้างชุมชนนะคะ เพื่อที่จะมีการสื่อสารระหว่างกันค่ะ ว่าจะช่วยเหลือกันอย่างไร ตัวอย่างเช่น ว่าจะมี LAB ที่จะเป็นส่วนร่วมที่เรา ขอสไลด์ต่อไปค่ะ มีรายละเอียดนะคะ ว่าเราพูดถึงนะคะ คือ เราอยู่ที่ตั้งของศูนย์นี้ อยู่ที่วอชิงตันนะคะ ว่าเราจะสามารถสิ่งแวดล้อมอย่างไร ว่าเราสร้างโมเดลอย่างไร ให้ความรู้อย่างไรนะคะ เดี๋ยว… เดี๋ยวอันนี้ก็ให้ท่านดูว่าเป็น… ว่าเป็นตัวอย่างนะคะ ว่าโมเดลอย่างนี้เป็นอย่างไรบ้างค่ะ อันที่ 2 เราก็ให้กองทุนนะคะ ในการช่วยเหลือ ให้กับนักวิจัยองค์กรไม่แสวงผลประโยชน์ทั่วโลก อย่างนี้ผลกำไรทั่วโลกนะคะ คือ ขอให้คนนี่เป็นองค์กรที่มีความปรารถนาอย่างแรงกล้าที่อยากจะเปลี่ยนโลกในทางที่ดีขึ้น คุณจะเข้าถึงกองทุนนี้ได้ เราลงทุนในหลักการเช่นนี้ คือการช่วยเหลือองค์กรไหนความพิการนี่ จะขอกองทุนจากเราได้ ในอาเซียนเราก็มี อย่างประเทศไมยก็มีนะคะ ก็คือ… เราทำงานร่วมกับองค์กรที่ไม่แสวงผลกำไรนี่ เพื่อจะหาคำตอบให้กับสังคม ทำงานร่วมกับ… นิสิตนักศึกษา ในการทำงานร่วมกับ Developer นักวิจัย สถาบันวิจัย เพื่อที่จะแก้ปัญหาชีวิตจริงของคนนะ คุณได้ทำงานได้ดีขึ้น เรียนได้ดีขึ้น ใช้ชีวิตได้ดีขึ้น ทั่วโลกนะครับ เราก็ทำงานร่วมกับ 120 กว่าพันธมิตรของเรา ในหลาย ๆ ประเทศ เดี๋ยวขออนุญาตเปิดเทคโนโลยี ขออนุญาตเปิดวิดีโอสั้น ๆ นะคะ เพื่อจะสาธิตนะคะ ว่า Inclusive Lab ของเรานะคะ ว่ามาเยี่ยมที่ Lab เรานี่ ว่าเห็นปั๊บอาจจะมีแรงบันดาลใจที่จะทำอะไรคล้าย ๆ เรานะคะ เชิญเปิดวิดีโอสั้น ๆ ให้คุณผู้ชมดูเลยค่ะ // Inclusive tach LAB ผมชื่อ… ก็คือเพื่อจัดการในการเข้าถึงใน ผมไม่ใช่ผู้ชายตัวใหญ่ ผมหัวล้าน ผมมีแค่มีมือเดียวนะคะ Lab เป็นพื้นที่ที่ สร้างสรรค์ ให้เกิดผล ในการเล่มเกม ในการใช้ชีวิต ศูนย์นี้นะครับ ออกแบบมาสำหรับคนพิการ เกี่ยวกับคนพิการ มันถูกสร้างขึ้นมา มันแสดงถึงว่าพันธะสัญญาที่ Microsoft มี ให้กับชุมชน และพันธมิตรของเราก็เป็น คนมีส่วนร่วมให้มากที่สุด เรามีการออกแบบที่แบบสุ่มเสียงทางกำแพง เรามีเครื่องช่วยในการฟัง ไม่ว่าจะเป็นแสงความสว่างของแสงนี่ก็สามารถปรับได้ ทางห้องประตูนี้นะครับ เปิดเอง ทำให้คนนี่สามารถเข้าได้ ให้คนที่นั่งวีลแชร์หรือว่ามีรถเข็น พื้นนี่ได้ระดับหมดนะครับ ทุกห้อง และทั่วทุกห้อง ก็จะมีออกแบบให้มีความสร้างสรรค์ และที่ตระหนัก ที่เรียนรู้ว่า ที่เป็นส่วนร่วมนี่ ควรครอบคลุมทุกมิติเป็นส่วนร่วมนี่ ควรครอบคลุมทุกมิติ ในหลักเท่านั้น เราทำห้องน้ำของเรานี่ ก็คือโต๊ะสามารถเปลี่ยนสภาพได้นะครับ ก็คือเวลาคนมาเยี่ยมเรานี่ การมีพื้นที่ส่วนตัว ไว้ทำธุระ เกม ก็สำคัญครับ Adaptive Controller เกมของเรา ทำให้การเล่นเกมนี่มันสนุกมากขึ้น ทำให้เรา บางครั้งเราคิด ให้แตกต่างกัน เรียนรู้ที่ระยะไกล ไม่ว่าอยู่ที่บ้านเรา หรือพื้นที่ห่างไกลก็ตาม พื้นที่ในการรับรู้นะครับ มันเป็นพื้นที่เราจะทำให้ผลิตภัณฑ์ของเรานี่ จะใช้ผลิตภัณฑ์ของเราได้ดียิ่งขึ้น แม้ว่านี่แค่จุดเริ่มต้นแค่นั้น แต่มันเป็นพื้นที่ที่ตื่นเต้น และมันเป็นพื้นที่ที่ทุกคนชอบ ทุกคนชอบแมงกะพรุนมาก แม้ว่าในพื้นที่การเรียนรู้นี้ เราก็สร้างนะครับ ว่าห้องเรียนในอุดมคติเป็นอย่างไร นักเรียนจะใช้คอมพิวเตอร์อย่างไร หรือว่า หรือว่าตัวขยายหรือว่าโต๊ะในการที่ปรับตัว ในการสื่อสาร เครื่องตัวช่วยอุณหภุมินี่ครับ เครื่องไม้เครื่องมืออื่น ๆ นี่ สิ่งที่สำคัญเกี่ยวกับห้องนี้นะคะ เทคโนโลยีที่มาพร้อมกับเทคโนโลยีในปัจจุบัน ไม่มีใครใช้ห้องนี้แล้วรู้สึกว่าแตกต่างจากคนอื่น แต่รู้สึกว่าเป็นส่วนหนึ่ง // ขอบคุณมากค่ะ สำหรับคลิปสั้น ๆ นะคะ อันนี้เราถึงผลิตภัณฑ์ที่เราคุ้นเคยมากค่ะ Windows ก็เป็นอีกส่วนหนึ่งที่ออกแบบมาำนึงถึงคนที่มีความพิการ ออกแบบและสร้างผลิตผล และความสร้างสรรค์ค่ะ เวลามันเป็น Windows ที่แบบว่าผลิตภัณฑ์ที่มีลูกเล่นและคุณสมบัติที่… นี้นะครับ เยอะแยะมากมาย และดิฉันตื่นเต้นมากนะคะ ที่จะเป็นวิดีโอสั้น ๆ ว่าลูกเล่นของ Windows มีลูกเล่นอะไรบ้าง เปิดวิดีโอสั้น ๆ ให้หน่อยได้ไหมคะ // คนที่มีความพิการนี่ เขามีชีวิตที่ผ่านมาที่แตกต่าง… นะคะ หรือว่าคำตอบให้กับทุกคน แต่สิ่งที่สำคัญและการร่วมมือกับเรานี่ ทำงานร่วมกัน สร้างสรรค์ด้วยกัน และนี่แหละ คือ จิตวิญญาณสร้างสรรค์ของการเป็นมนุษย์ที่แท้จริง คือการสร้าง เสียงขึ้นมาพิมพ์หน้าจอนะครับ เล่าเรื่องให้ฟัง ดังนั้น เสียงสะท้อนที่เรา Feedback เสียงนี่ เสียงนี้เหมือนหุ่นยนต์น่ะ นี่คือเสียงจากบ้านนะครับ เสียงเดิม ๆ โทนนี่ 8 ชั่วโมงต่อวันนี่ เราได้ทุนอย่างมหาศาล ทำให้เสียงที่เขาได้ยินนี่เป็นเสียงธรรมชาติ ผู้เล่าเรื่องนี่ เป็นหน้าจอ เสียงอื่นน่ะ ชอบเสียงของ Jenny คือ เสียงตอบรับ เสียงตอบรับอย่างดีครับ เพราะว่าช่วยกันตอบรับ ให้ข้อคิดเห็น ไม่ใช่การกระทำจากเรา เราเรียนรู้เกี่ยวกับมันครับ ทีมงานที่ออกแบบ เราจะสามารถทำให้มันดีขึ้นได้อย่างไร การเข้าถึงด้วย เสียง เสียงนี่ เสียงทำให้คนนี่ควบคุมนี่ โดยเฉพาะ Windows 11 พิมพ์เลยครับ เห็นไหมครับ มันจะแสดงตัวเลข บอกว่า ไป 4 ครั้ง จากตัวที่ผมชอบ ตัวที่ผมชอบที่สุดนะครับ เพราะว่ามันสวยงามเหลือเกิน เทคโนโลยีในการช่วยเหลือชีวิตของคนนี่ มันจะไม่มีวันเหมือนเดิมอีกต่อไปนะครับ มันถูกกลั่นกรองให้มันใช้งานได้ดีมาก เราอยากจะเหมือนปลูกเมล็ดพืชน่ะครับ หมายถึงความก้าวหน้าต่อแล้วกัน ในฐานะผู้ออกแบบ สิ่งสำคัญสำหรับการแก้ปัญหา ก็กลับมาเรื่องของลีโอ เรื่องราวของลีโอ ตอนเริ่มต้น COVID-19 สิ่งที่ดิฉันไม่เคยรู้มาก่อนนะคะ ก็เริ่มกระจ่างชัดเจนมากขึ้น โดยเฉพาะในการไม่มี… ดิฉันมี Laptop และดิฉันก็มีมมือถือ และมากกว่านั้นดิฉันก็มีมือถือ และผสมผสานกัน พื้นจะให้เข้าถึงได้อย่างเต็มที่ เวลา Windows สามารถเล่นอื่น ๆ ได้อย่างไร หรือว่าอื่น ๆ นี่ ที่จะมีประโยชน์กับผู้ใช้มากขึ้น และเช่นเดียวกัน ถือว่ามันเป็น UI นะครับ หรือว่า User Interface นี่นะคะ สะท้อนว่าเราจะออกแบบได้สำหรับทุกคน มันเป็นอะไรที่ตื่นเต้นมากค่ะ มีการส่งเสริม คำแนะนำ นะคะ และนี่คือจุดเปลี่ยนที่ยิ่งใหญ่ ก็คือ ต่อไปไม่มีคำว่า… ในทีม มันต้องใช้ทุกคนค่ะ เพื่อที่จะสร้างอะไรบางอย่าง เพื่อจะแก้ปัญหาอะไรสักอย่างนี่ เราก็พยายามจะยืดนะครับ สิ่งที่สัญญาไว้ ในปีที่แล้วนะคะ เราได้ทำการร่วมกับ เขาเรียกว่า Xbox Adaptive Controller หรือว่าจอยควบคุมเกมนี่แหละค่ะ และที่พวกคุณเห็น ทำอย่างไรที่จะสามารถเล่นเกมได้ เราก็จะ ในการควบคุม หรือ นะคะ อันนี้ก็ทำงานร่วมกับคนที่มีความพิการ แล้วคือใช้ในองค์กรนี่ ให้เขาใช้จริงหรือไม่ เปิดวิดีโอคลิปสั้น ๆ นะคะ ว่าเราสร้างมันได้อย่างไรค่ะ ก็คือสิ่งที่เรียบง่าย แต่ความง่าย ๆ อย่างนั้นน่ะ จะสร้างความเปลี่ยนแปลงครั้งยิ่งใหญ่เลยค่ะ เปิดเลยค่ะ คลิปสั้น ๆ หน่อยค่ะ // เวลาฉันคิดอย่างแน่นอน ของที่ความพิการ คนที่ได้รับการช่วยเหลือ บังคับนะคะ ให้ปรับตัวให้เข้ากับเทคโนโลยี มาเพื่อสำหรับเรา ที่ผ่านมานะคะ Microsoft Device เราได้เพิ่มนะคะ ทำพวกฮาร์ดแวร์ ให้คนได้ใช้งานได้ ลองดูสิ เราประกาศ ความภูมิใจระบบเครื่องไม้เครื่องมือนี่ใช้งานได้ มีเมาส์ เรา… และ Microsoft สร้าง… หรือปุ่มกดนะคะ ดิฉันนี่เกิดมาไม่มีแขนขวาแล้ว ไม่มีมือขวาแล้ว ในฐานะ เป็น Graphic Designer ของฉัน ก็คือดิฉันไม่สามารถทำงานได้เต็มประสิทธิภาพค่ะ แม้ว่าที่ทำงานดีมาก แต่ฉันไม่เคยได้รายได้เหมือนคนปกตินะคะ System หรือว่า ไม่สามารถ เราสามารถใช้ร่างกายของแม้พิการก็ตามนี่ สามารถทำงานได้มากขึ้นน่ะ Microsoft Adaptive สร้างระบบตั้งค่านะครับ เชื่อมเข้ากับ Labtop กับมือถือนี่ ก็คือมีปุ่มสามารถตั้งค่าได้นะคะ อย่างเช่น ตั้งว่าให้มาเป็นไม่ว่าจะเป็นลากเสียงยาว หรือว่าสั้น ๆ ตัวผม ในฐานะของพิการนี่ ผมอยากจะใช้ชีวิตอย่างอิสระ เหมือนคนปกติ ใช้คอมฯ เป็นส่วนหนึ่งของชีวิต ยากอีกแล้วนะครับ ผมก็จะพยายามทำดีที่สุดมากขึ้น ให้แม่นยำที่สุดมากขึ้น ก็เครื่องไม้เครื่องมือที่ออกแบบสำหรับตัวผมครับ ฉันนะคะ เคร่องมือที่ฉันอยากเรียนให้ทันเพื่อน ๆ แต่มันยากค่ะ ที่จะเป็นเหมือนในห้องก็คือทุกคนเห็นแต่ดิฉันก็อยากจะเป็นเหมือนเขาน่ะ ใช้เทคโนโลยีเหมือนชาวบ้านเขาน่ะ ข้อมูลนะคะ ดิฉันก็โปรแกรมต้องพิมพ์ช้า และดิฉันรู้ว่าดิฉันช้าค่ะ ก็คือต้องการปุ่มมากขึ้น โอเค ต้องการปุ่มใหม่นะคะ โดยเทคโนโลยีที่ปรับเข้าหา ดิฉันตื่นเต้นมาก เพราะว่ามันจะมีการ… กด 3 ปุ่มใช่ไหม ดิฉันบอกว่าไม่สามารถกด 3 ปุ่มพร้อมกันได้ ทำอย่างไรล่ะ พิการจากคอมอันนี้ก็คือถ้าเทคโนโลยีตัวนี้มันจะทำให้คนเล่นเกม เล่นเกมได้ ทำไมมีไก่ โดยใช้ Microsoft Software นี่ ฉันจะสามารถตั้งปุ่มนี่ คือ สามารถเข้าถึงได้โดยเฉพาะ หรือดิฉันอยากจะออกแบบเว็บไซต์ ดิฉันสามารถลอกและแปะ โดยใช้ปุ่มเดียว หรือดิฉันเวลาเล่นเกมนะคะ ปุ่มเดียวนี่สามารถโยนลูกไฟได้ จะพูดว่าอย่างนี้ มันตอบโจทย์ทุกอย่างที่ฉันต้องการค่ะ มัน Ecosystem นี่ มีความยืดหยุ่นสำหรับผมมาก ไม่ว่าคุณจะเปลี่ยนใส่ สอดใส่ หรือว่าสอดใส่ได้หมดครับ นั่นคือออกแบบทีเดียวครอบคลุมได้ทั้งหมด เราเข้าถึงได้คุณจะสามารถทำได้หลาย ๆ อย่าง คุณจะสามารถ Topper ก็ได้ อย่างดิฉันนี่ แปะไว้ที่แก้มของดิฉัน ทำให้ฉันใช้กระบวนท่า 2 2 ท่า กลายเป็น 8 กระบวนท่า แค่นั้นเองมันเปลี่ยนชีวิตจริง ๆ ค่ะ การตั้งค่ามันง่ายมาก ติดตั้งได้ นี่คือส่วนที่สำคัญที่สุด ฉันรักนะคะ ที่ Microsoft System มาก เพราะว่าไม่ใช่ว่าใช้ ณ ตอนนี้ แต่มันสามารถก้าวหน้า ยกระดับ และเปลี่ยนแปลงไปเรื่อย ๆ ก็คือดิฉันซื้อทีเดียวนะคะ ก็สมารถใช้ระยะยาวเลยค่ะ ยินดีมาก เพราะว่ามันทำให้คนที่มีความพิการนี่อยู่ในระดับเท่า ๆ กัน ก็สามารถทำงานได้มากขึ้น ทำงานได้เร็วขึ้น แล้วใช้เวลาได้มากขั้นกับครอบครัวดิฉันค่ะ ดิฉันชอบมาก คนที่มีความพิการน่ะ มีความสร้างสรรค์อย่างมหาศาล และใช้ทรัพยากรอย่างคุ้มค่ามาก ที่เราต้องใช้เพื่อจะปลดปล่อย ปลดล็อกขีดความสามารถของเราค่ะ โดยเครื่องมือที่มีอยู่วันนี้ การเข้าถึงนี่ มันเป็นกระบวนการขั้นสุดท้าย เวลาคุณทำการตลาด การศึกษาตลาดอะไรอย่างนี้ มันมี… การเปลี่ยนคำ หรือว่าแก้คำเวลาคุณพิมพ์ผิด แต่บางครั้งเวลาเราพูดถึงการเข้าถึงนั้น มันไม่…เสมอไป แต่ที่ฉันบอกน่ะค่ะ ในการตลาดของเรา เวลาเราออกไปซื้อ หรือเวลาสร้างเอกสาร หรือว่าไปหาลูกค้าก็ตาม เราไม่รู้ว่าลูกค้าอาจจะไม่สามารถคนพิการนะคะ แต่อาจจะไม่สามารถใช้มือได้ อาจจะต้องใช้ตาสั่ง อย่างแรกเราต้องแน่ใจว่าเราต้องสู่สาธารณะนะคะ ไปปตรวจและถามลูกค้าก่อนว่ามีความพิการหรือเปล่านะครับ ก่อนที่จะทำ นี่คือที่มาของ Accessibility System ผู้ช่วนในการเข้าถึง มันเป็นตัวเลือกของเรา เป็นผลิตภัณฑ์ของเราค่ะ นี่แหละมันสามารถใช้ได้ ว่าคุณจะสร้างเนื้อหา หรือคอนเทนต์อะไรก็ตาม ก็ใช้ได้ เพราะว่า ใช้เทคโนโลยีนี่ คนพิการจะสามารถทำเนื้อหา โดยไม่มีอุปสรรคหรือกำแพงค่ะ อยากทำให้คนมีความเข้าใจให้ง่ายขึ้นค่ะ และตอนนี้เราเริ่มทำนวัตกรรมแบบเดิม ๆ คือ การแก้ก่อนที่มันเกิด โดยระบบนี้หรือว่าการลงมือทำนี่อะไรอย่างนี้ เดี่ยวยกตัวอย่างให้ ให้เขา Color Picture หรือการเลือกสี หลากหลายสีอย่างนี้ มันมีความเฉดสีที่แตกต่าง ความจาง และความเข้ม หรือว่าลดสี เพิ่มแสง หรือลดแสง จะได้ก็คนจะไม่สร้างความรบกวน บุคคลที่มีความพิการค่ะ หรือในการใส่เอฟเฟกต์นะคะ ให้กับภาพ เรากำลังทำงานด้านนี้อยู่สำหรับปีนี้นะคะ ในปีนี้ สำหรับลูกเล่นที่เรียกว่า Assistant เข้าถึงนี่ ก็ ร ตอนนี้ ถ้ายังใช้ผลิตภัณฑ์ Mocrosoft อยู่นี่ คุณก็อย่าลืมลองเปิด ว่ามันสร้างสรรขนาดไหน สไลด์ต่อไปค่ะ ใน Teams นะคะ หรือว่าไอ้การประชุมออนไลน์ของ Microsoft นี่ ก็คือ… ก็คือสำหรับคนที่มีความพิการนี่ ก็มี Subtitle นะคะ ขึ้นมา หรือว่าใช้ นะคะ ทุกสิ่งทุกอย่างนี่ มันเป็น ทำให้คนสามารถทำงานได้ที่เหมาะกับตัวเขามากที่สุด สำหรับคนที่ขอกรุณาไปสไลด์ต่อไปนะคะ Visual Studio นะคะ คือมันออกแบบสำหรับประสบการณ์เฉพาะคน โดยการที่เข้าถึงส่วนที่สร้างสรรค์ เราจะสามารถชี้แจงประเด็นนะคะ ก่อนที่มันจะเกิดขึ้น อันนี้คือ Visual Studio ค่ะ อันนี้อีกอันหนึ่งที่ Color Vecterตัวหนึ่งของเรานะคะ ที่ไม่ได้อยู่ในสไลด์นี้นะคะ มันคือเทคโนโลยีในการช่วยเหลือ ก็คือใส่เข้าไปได้เลยค่ะ ต่อได้เลยค่ะ อันนี้แหละค่ะ คือ เกี่ยวกับเรื่องเทคโนโลยี อีกไม่กี่นาทีที่เหลือ เดี๋ยวดิฉันจะพูดสั้น ๆ เกี่ยวกับเรื่องคน และดูสิ ว่าเราสร้างวัฒนธรรมของการเป็นส่วนร่วมนี่ เราทำให้คนโดยเฉพาะคนที่มีความพิการตระหนักถึงศักยภาพของตัวเอง เพื่อจะใส่ใจในการจ้างงาน ฝึกอบรม และการ… ในสไลด์นี้นะคะ เราจะมาพูดกันถึงเรื่องในการเข้าถึงนี่ คือการสำคัญ เล่าก็สำคัญ ก็สำคัญ เราก็มีการส่วนรวมนี้ เป็นแสน ๆ รอบ ทั่วโลกนะคะ แล้วเป็น ซีรีส์ เกี่ยวกับเรื่องนี้ ก็คือคนที่ได้เรียนนี่ มีมากกว่า 2,000,000 คน ที่จบหลักสูตรนี้แล้ว อยากให้ท่านนี่ เป็นส่วนหนึ่งในการประยุกต์ใช้นะคะ สามารถเข้าได้ Accessibillity ของ Microsoft นี่นะคะ ณ ตอนนี้เราเป็นพันธมิตรกับบริษัท ที่ชื่อว่า Link In นะคะ ก็เหมือน Facebook คนทำงานนี่แหละค่ะ อันนี้ก็ว่าจะใช้ว่าเราจะใช้ Link In นี่นะคะ เป็นแพลตฟอร์มในการเรียนรู้และแบ่งปัน ในโครงการของเรา เอาความคนพิการเป็นส่วนร่วมอย่างไร เราในฐานะบริษัท ตัวการทำงานนี่ เข้าถึงได้ ถึงจุดนั้น เดี๋ยวดิฉันขอพูดถึง Phartner Ship นะคะ เพราะว่าอย่างที่บอกคุณทำอย่างเดียวไม่ได้ไม่สำเร็จหรอกค่ะ แต่คุณต้องมีคนช่วยคุณค่ะ และว่าเราจะทำพันธมิตรกับคุณ กับองค์กร โดยเฉพาะองค์ที่ไม่แสวงหาผลกำไรนะคะ เพื่อที่จะขับเคลื่อนนะคะ งานสิ่งงานที่เราทำ อันนี้นะคะ เราก็จะมี Senimar ที่มีในการประชุม ครั้งใหญ่ในอินเดียเราจะเชื้อเชิญคนที่มีความพิการทั่วโลก มาร่วมเพื่อจะมาเรียนรู้ประเด็นต่าง ๆ และผลกระทบกับคนที่มีความพิการค่ะ เครื่องมือ หรือว่าคอนเซ็นเตอร์สำหรับคนมีการพิการ นี่นะคะ มันก็ สไลด์ต่อไปนะคะ อีกสไลด์หนึ่งค่ะ อีกอันหนึ่งค่ะ Disability Answer Desk นะคะ เกี่ยวกับเรื่องคนที่มีความพิการค่ะ … ก็คือสไลด์ต่อไปค่ะ มันก็จะมีลิงก์นะคะ ว่าที่คุณจะสามารถที่จะศึกษามากขึ้นได้ใน Present นี้นะคะ ในการนำเสนอนี้ ดิฉันได้พูกดถึง เกี่ยวกับลูกค้า หรือ… กับพันธมิตรของเราในการก้าวหน้าต่อไปสำหรับคนที่มีความพิการ นี่คือสไลด์ต่อมานี่ ดิฉันพูดเยอะนะคะ ในวันนี้ เราแบ่งปันเรื่องเยอะนะคะ ในระยะเวลาสั้นแค่นี้ แต่ดิฉันขอ นิดหนึ่งนะคะ ว่านอกเหนือจากเทคโนโลยีนี่ คุณจะใช้มันได้อย่างไร และทำให้คนมีความพิการมีส่วนร่วมได้อย่างในอนาคตค่ะ บริษัทเรานะคะ เราทำ พัฒนา และนโยบายที่เรียกว่าการบริการเป็นระบบ มีจุดวัดหรือวัดผลเป้าหมายของเรา เราตั้งเป้าหมายด้วยค่ะ แล้วเราก็มีการสื่อสาร การปฏิบัติที่ดีที่สุดนะคะ และประยุกต์เข้ามานะคะ อย่างที่บอกเรื่องความพิการนี่มันเป็นอะไรที่มีวิวัฒนาการในทางที่ดีขึ้น คุณนะคะ จะใช้โมเดลในนวัตกรรมอย่างนี้อย่างไร เกณฑ์ต่าง ๆ ชี้แจงนะคะ ประเด็นเรื่องการเข้าถึงนี่ ก็ของดิฉันวิดีโอสุดท้ายเพื่อจะปิดการนำเสนอ ว่าเราจะทำอย่างไรบ้างค่ะ เชิญชมคลิปค่ะ ผมชื่อเทเลอร์ หรือฌอน อายุ 9 ขวบครึ่ง โอเว่นนะครับ เขาก็มี ความผิดปกติทางพันธุกรรม ไปผ่าตัดศัลยกรรม เล่นเกม ชอบอยู่กับเพื่อน ๆ รักครอบครัว และชอบเล่นเกมมาก วิธีเขามีปฏิสัมพันธ์กับเพื่อน ๆ เขา ไปคุยทำแบบ เขามีร่างกายไม่สมบูรณ์นะคะ ที่ชอบเล่น Controller ทุกคนสามารถเล่นได้ โอเค กดปุ่มนี้ปุ่มนั้น เยี่ยม แต่ว่าสิ่งที่ผมกลัวที่สุดนะครับ คือ Owen จะเป็นอย่างไรกับสายตาคนอื่น ๆ แต่เวลาเขาเล่นนี่เขาเหมือนเด็กปกตินะครับ แม้ว่าร่างกายพิการอย่างไรหรือช้าอย่างไร ก็เล่นได้เหมือนกันครับ มันเป็นสิ่งที่เยี่ยมยอดในโลกนี้ ถ้าทุกคนมีโอกาสได้เล่นทุกคนชนะหมด Microsoft // เวลาทุกคนมีโอกาสได้เล่น ทุกคนชนะหมด ขอบคุณที่ตั้งใจฟังค่ะ และขอบคุณมากที่มาในวันนี้ ขอบคุณมากค่ะ ขอบคุณมากนะคะ คุณ Patima ค่ะ ประทับใจเกี่ยวกับเรื่องบริการของ Microsoft และมากกว่านั้น เราตั้งหน้าตั้งตา กับเรื่องใหม่ ๆ จาก Microsoft อย่างแน่นอน และตอนนี้เราก็น่าจะพักนะคะ รับประทานอาหาร กาแฟ และของว่างสัก 15 นาที และกลับมาวาระของเรานะคะ ในช่วงที่ 2 ซึ่งเป็นหัวข้อที่น่าสนใจมาก เราขอเชิญทุกท่าน อย่าลืมที่หน้าห้องนะคะ ไปรับประทานของว่าง ชา และกาแฟ และสำหรับคนที่มีความพิการนะคะ ไม่จำเป็นต้องออกไปข้างนอกนะคะ จะมีเจ้าหน้าที่มาเสิร์ฟถึงโต๊ะ // สวัสดีค่ะ หลังจากได้รับประทานของว่างแล้วนะคะ ก่อนขอดำเนินรายการต่อนะคะ กับหัวข้อที่น่าสนใจ ช่วงที่ 2 ของช่วงเช้านะคะ เราจะมาพูดถึงนะคะ เกี่ยวกับการตอบรับนะคะ ด้วยความท้าทายที่ปัจจุบัน ในอนาคตในการเข้าถึงดิจิทัลนะคะ เราก็เจ้าหน้าที่ความสำคัญ ITU นะคะ มา CAT Telecom นะคะ เราจะผ่าน Zoom ปรบมือต้อนรับ ใน… เจ้าหน้าที่อาวุโส ประสานงานสร้างเป็นส่วนร่วมทาง… สวัสดีค่ะ จาก… สวัสดีค่ะ จากประเทศไทยนะคะ สวัสดีค่ะ สวัสดีค่ะ ท่านแขกผู้มีเกียรติ ท่านแขกผู้มีเกียรติและผู้ชมทุกท่านนะคะ ดิฉันเป็นผู้ประสานงานนะคะ อยู่ที่ ITU ค่ะ ดิฉันเป็น อายุ 50 ปีนะคะ ผิวขาวนะคะ แล้วก็ใส่เสื้อ Jacket วันนี้ค่ะ ยินดีอย่างยิ่งค่ะ ที่ได้ร่วมงานกับคุณนะคะ อยู่ที่เจนิวา สวิตเซอร์แลนด์นะคะ มาร่วมงาน โพเซียม ที่ประเทศไทย ขอแชร์ในวันนี้นะคะ จอร์น ครีท จอนชอนนะคะ ก็เป็นเพื่อนร่วมงานของเรานะคะ ก็มีโอกาสที่เข้ามาร่วมงานด้วยตัวเองค่ะ และก็มาช่วยดิฉันในการนำเสนอ ต้องขอขอบคุณนะคะ และนอกจากนั้นนะคะ ดิฉันอยากจะขอแสดงความขอบคุณนะคะ ทาง กสทช. ค่ะ ที่จัดงานสำคัญในครั้งนี้ แล้วก็เชื้อเชิญพวกเรานะคะ จาก ITU มาร่วมงานในครั้งนี้ค่ะ ดังนั้น ค่ะ ก็สำหรับทุกท่านนะคะ ที่รู้จัก ITU นะคะ จริง ๆ แล้ว ITU นะคะ จัดตั้งมาตั้งแต่ 1865 ค่ะ ก็คือเป็นหน่วยงานนะคะ ซึ่งเป็นนะคะ ศูนย์กลางนะคะ ที่ทำในเรื่องของโทรเลขนะคะ และก็มาตั้งแต่โทรเลข ไปจนถึงอินเทอร์เน็ต แล้วก็ดาวเทียมค่ะ ITU นะคะ ก็มีชื่อในนะคะ เป็นถือเป็นองค์กรนะคะ ภายใต้สหประชาชาติ ในเรื่องของ ICT ก็คือเทคโนโลยีสารสนเทศและการสื่อสารค่ะ นอกจากานั้นเรานะคะ พูดถึงทำในเรื่องการเข้าถึงนะคะ ดิจิทัล ซึ่งเป็นหัวข้อในวันนี้ค่ะ ดิฉันอยากจะบอกนะคะ ว่า ITU แบ่งเป็น 3 ด้าน ก็คือในเรื่องของการสื่อสารวิทยุนะคะ และก็การวางมาตรฐาน รวมถึงการพัฒนาค่ะ และนะคะ เราไม่ได้เลือกปฏิบัติ ไม่ว่าคนอายุเท่าไร เพศภาวะเท่าไรนะคะ เพศภาวะ และการเข้าถึงเทคโนโลยีค่ะ รวมถึงคนที่มีอุปสรรคในการที่จะเข้าถึง หรือว่าคนที่จะใช้สิทธิในการที่จะเข้าถึงโลกการสื่อสารค่ะ เรามีความภาคภูมิใจนะคะ ที่เป็นส่วนหนึ่งขององค์กร และก็มีประเทศสมาชิก 193 ประเทศค่ะ และก็มีนะคะ สมาชิกนะคะ กว่า… มีสมาชิกนะคะ จากทางฝ่ายวิชาการ ITU นะคะ จะดูในเรื่องของการมีส่วนร่วมค่ะ พยายามที่จะเชื่อมนะคะ ในเรื่องของแบ่งแยกทางดิจิทัลนะคะ จะเน้นในเรื่องของการเข้าถึงเทคโนโลยีสารสนเทศค่ะ และก็อยากจะให้ ไม่ว่าจะเป็นกลุ่มชายขอบ กลุ่มคนเปราะบางนะคะ เข้าถึงดิจิทัลค่ะ ในปี 2023 นะคะ ก็ได้มีการ เขาเรียกว่าการทำในเรื่องของการเข้าถึงโทรคมนาคม ในกลุ่มผู้พิการค่ะ ซึ่งเรามีมติมากมายนะคะ ในเรื่องของการทำนะคะ การเข้าถึงของผู้พิการค่ะ ก็เรามีมตินะคะ PP Resolution 175 ค่ะ และ และนอกจากนั้นนะคะ เราก็มีนะคะ ตัว Resolution หมายเลข 58 ค่ะ และนอกจากนั้นนะคะ ในเรื่องของมาตรฐานเราก็มี มาตราฐาน 70 ค่ะ แล้วก็ ITUR Resolution 67 ซึ่งมติต่าง ๆ เหล่านี้นะคะ จะเป็นการแสดงให้เห็นถึงความพยายาม ในการที่จะทำให้คนนะคะ ทุกคนเลยค่ะ เข้าถึงนะคะ ICT แล้วก็ดิจิทัลค่ะ รวมถึงผู้พิการด้วย ดิฉันอยากจะขอแนะนำนะคะ โครงการริเริ่มภูมิภาคในระดับของ ITU นะคะ ซึ่งทำขึ้นมานะคะ สำหรับในช่วงปี 2023-2025 ค่ะ อันนี้ก็คือสมาชิกของเราในเอเชียและภูมิภาคแปซิฟิกค่ะ เป็นคนที่พัฒนาในโครงการริเริ่มนี้ขึ้นมา สำหรับโครงการริเริ่มหมายเลข 2 นะคะ จะเน้นถึงความจำเป็นในการจะสนับสนุนทักษะในการออกเกณฑ์ได้ทางดิจิทัล ให้กับกลุ่มผู้เปราะบางค่ะ และนะคะ ก็คือให้ทุกคนได้มีส่วนร่วมในเรื่องของดิจิทัลมากขึ้นค่ะ ทีนี้เดี๋ยวลองมาดู อย่างคร่าว ๆ นะคะ ว่าคำว่าการเข้าถึงดิจิทัลหมายถึงคำว่าอะไรค่ะ อย่างที่เราทราบนะคะ ว่าก่อนท่จะมีการปฏิวัติอุตสาหกรรมครั้งที่ 4 นะคะ การปฏิวัติภาคอุตสาหกรรม จากออฟไลน์เป็นออนไลน์ ซึ่งเทคโนโลยีนะคะ ส่งผลกระทบหลากหลายทุก ๆ ด้านค่ะ ไม่ว่าจะเป็นนะคะ ทางด้านการบันเทิง ธุรกิจนะคะ การศึกษานะคะ ทางด้านสังคม และการให้บริการแก่ประชาชนค่ะ รวมถึงการดูแลรักษาสุขภาพ เราใช้ ICT นะคะ เราทราบนะคะ ว่า ICT นี่ จะช่วยให้ทุก ๆ คนนะคะ อยู่ในโลกดิจิทัลได้ และก็ช่วยให้คนนั้น ใช้ชีวิตได้อย่างอิสระสำหรับกลุ่มคนเปราะบางค่ะ คนมีสิทธินะคะ ทุก ๆ คนมีสิทธิที่เท่าเทียมกัน ในการที่จะสื่อสารไม่ว่าจะเป็น Online หรือ Ofline ค่ะ ซึ่งเราตรงนี้ และก็สิทธิในเรื่องของการสื่อสารค่ะ เรา… เราเห็นนะคะ ว่าการให้บริการทางดิจิทัลและก็แอปนี่เพิ่มขึ้นนะคะ อย่างเช่นนะคะ ไม่ว่าในภาคการศึกษา แรงงาน การดูแลสุขภาพ หรือว่า E-Goverment ก็ต้องมาถามก่อนนะคะ ว่าคนได้เข้าถึงในด้านต่าง ๆ เหล่านั้นได้ครบถ้วนหรือเปล่านะคะ น่าจะเห็นได้ว่านะคะ เทคโนโลยีสร้างส่งผลกระทบต่อคนในการที่จะสื่อสารค่ะ เราจะเห็นได้ว่าตอนนี้มันมีการขยายเมืองมากค่ะ การขยายเมือง เรียกว่าเพิ่มมากขึ้นค่ะ โดยอิงจากสัดส่วนของคนที่อยู่ในเมืองค่ะ เราทราบนะคะ ว่าภายในปี 2050 เกือบจะ 70 เปอร์เซ็นต์ ของประชากรโลกนะคะ จะอาศัยอยู่ในเมืองใหญ่ ๆ ค่ะ เพราะฉะนั้น สภาพแวดล้อมของเรานะคะ ก็จะเกี่ยวข้องในเรื่องของเทคโนโลยีการสื่อสาร ดังนั้นนะคะ คนที่อยู่ในเมืองใหญ่ ๆ ควรจะได้รับ หรือว่าควรจะเข้า… ควรจะมีเครื่องมือในการที่จะเข้าถึงเครื่องมือดิจิทัลเพื่อการสื่อสารนะคะ ว่าเราทราบนะคะ ว่าคนที่… คนที่อยู่ในเมืองใหญ่ ๆ จำเป็นต้องใช้อินเทอร์เน็ต มากกว่า คนที่อยู่ในเมืองที่จะใช้อินเทอร์เน็ตมากกว่าคนที่อยู่ในชนบทนะคะ ก็จะเห็นนะคะ ว่าสิ่งที่กำลังเข้ามา ก็คือ Artificial Intelligence หรือ AI ค่ะ จะเห็นได้ว่า AI นะคะ ปฏิวัติหรือสร้างวิวัฒนาการในหลากหลายด้านในชีวิตของเราค่ะ เพราะฉะนั้นนะคะ เราควรจะทำให้ผู้มีส่วนเกี่ยวข้องหรือผู้ใช้ User นะคะ มีโอกาสพัฒนานะคะ รวมถึงนะคะ สร้างหรือมอบบริการ และ Solotion ทางดิจิทัล ที่ให้ที่คนที่เข้าถึงได้ค่ะ แต่อย่างไรก็ตามนะคะ ก็ขึ้นอยู่กับภาครัฐ ในการที่จะในการที่จะออกนโยบาย กำหนดนโยบาย และก็มาตรการต่าง ๆ จำเป็นจะต้องให้ภาครัฐบาลทำงานร่วมกันกับภาคส่วนอื่น ๆ อย่างใกล้ชิดค่ะ ก็จะเห็นนะคะ ว่างานมีการจัดงานใหญ่นะคะ ที่เรียกว่า AI For Good Global Summit ค่ะ เป็นการประชุมระดับโลก ก็คือจะเป็นงานประชุมที่พูดถึง IT solution จะพูดถึงการเข้าถึงบริการทางดิจิทัล ที่จะมีการจัดขึ้นในปีหน้าก็ขอเชื้อเชิญทุกท่านเข้าร่วมงานนี้นะะค ถามนะคะ ทำไมเราจำเป็นจะต้องพูดถึงเรื่องเข้าถึงดิจิทัลค่ะ เพราะว่าการเปลี่ยนแปลงทางดิจิทัล เป็นเรื่องของคนค่ะ และจำเป็นจะต้องใช้วิธีการที่มนุษย์เป็นศูนย์กลาง เทคโนโลยีดิจิทัลและสภาพแวดล้มอดิจิทัลนั้น ควรจะตอบสนองความต้องการของทุกคนค่ะ เพราะฉะนั้นนะคะ การเปลี่ยนแปลงสู่การมีส่วนร่วมทางดิจิทัลนี้ ต้องพึ่งพามนุษย์ค่ะ จะต้องพึ่งพาการออกแบบที่มนุษย์เป็นศเพื่อจะมั่นใจนะคะ ว่าเราเชื่อในดิจิทัลและทำให้ทุกคนนั้นสามารถจะเข้าถึงได้ ไม่ว่าคนเหล่านั้น จะมีศักยภาพ หรือสภาพแวดล้อมที่จะใช้เทคโนโลยีต่างกกัน ดิฉันอยากจะกล่าวนะคะ ว่าการเข้าถึงดิจิทัลนั้นเป็นการเหมือนกับการเพิ่มหรือการ… เขาเรียกว่าก้าวขึ้นไปนะคะ ก้าวขึ้นไปหรือว่าดำเนินนะคะ เพิ่มเติม หรือว่า ในสไลด์นี้นะคะ เราอยากให้ทุกท่านลองพิจารณาดูค่ะ ว่า ถามว่านะคะ การเข้าถึงดิจิทัลนั้นสำคัญหรือเปล่า ก็คือมีประมาณนะคะ ประมาณการนะคะ ประชากรโลกนะคะ ในปี 2050 นั้นจะมีถึง 9.8 พันล้านคนค่ะ ซึ่งเรียกว่าประชากรครึ่งหนึ่งของประชากรโลก จำเป็นจะต้องเข้าถึงดิจิทัล ทำไมล่ะค่ะ ก็เพราะว่าในสภาพแวดล้อมทางดิจิทัลนั้น เรามีความจำเป็นที่จะต้องมั่นใจค่ะ อย่างยกตัวอย่างเช่น ประมาณ 1.1 พันล้านคน ของผู้พิการ คนเหล่านี้จะต้องไม่ได้ถูกรวม หรือว่าไม่ได้ถูกนับนะคะ หากขาด หากว่าสภาพแวดล้อม คือ เขาไม่สามารถจะเข้าถึงสภาพแวดล้อมทางดิจิทัลค่ะ ในขณะเดียวกันนะคะ มีเยาวชนหรือคนวัยหนุ่มสาวนะคะ ประมาณ 1.1 พันล้านคนนี่ มีความเสี่ยงนะคะ ที่จะสูญเสียการได้ยินนะคะ เนื่องจากว่านะคะ เขาไม่สามารถจะเข้าถึงได้ในระบบ หรือถึงสภาพหรือว่าสภาพแวดล้อมที่ทำให้การฟังของเขาปลอดภัยค่ะ และนะคะ จะเห็นได้ว่า 2.1 พันล้านคนนะคะ จะมีอายุถึง 60 ค่ะ ภายในปี 2050 ค่ะ ซึ่งนั่นหมายถึงว่า อันนี้เป็นผู้พิการนะคะ ที่อายุมากขึ้นค่ะ มีจำนวน 2.1 พันล้านคน ภายในปี 2050 ค่ะ ตรงนี้จะเห็นเลยค่ะ ว่าการเข้าถึงดิจิทัลนี้มีความสำคัญมาก ๆ เลย และจะสำคัญมากยิ่งขึ้นนะคะ เพราะว่าครึ่งหนึ่งของประชากรโลกนะคะ อย่างน้อยนะคะ ก็เราจะต้องมั่นใจว่าเขาเหล่านั้นนะคะ สามารถที่จะเข้าถึง เรียกว่า</w:t>
      </w:r>
      <w:r>
        <w:t xml:space="preserve"> </w:t>
      </w:r>
      <w:r>
        <w:t xml:space="preserve">“</w:t>
      </w:r>
      <w:r>
        <w:t xml:space="preserve">ดิจิทัล</w:t>
      </w:r>
      <w:r>
        <w:t xml:space="preserve">”</w:t>
      </w:r>
      <w:r>
        <w:t xml:space="preserve"> </w:t>
      </w:r>
      <w:r>
        <w:t xml:space="preserve">ได้ค่ะ ทีนี้ดิฉันอยากจะมีการคาดหวังข้อเท็จจริงนะคะ ที่มันเป็น Mega Trend ว่าตอนนี้ประชากรนี่ จำนวนมากเข้าสู่ประชากรสูงวัย ภายในปี 2050 เลยนะคะ ว่าคนนี่นะคะ จำนวนของผู้คนนะคะ จำนวน 60 หรือมากกว่านั้นนะคะ จะแบ่งตามนี้ค่ะ 24-25.9 เปอร์เซ็นต์ นะคะ จะอยู่ในเอเซียและแปซิฟิกค่ะ จะเห็นนะคะ วิธีการดูการที่คนในแต่ละภูมิภาคนะคะ อายุมากขึ้น ค่ะ ก็อย่าในที่ประชุมนี้ คนส่วนใหญ่อาจจะอายุ 30 นะคะ ถ้าถึงตอนปี 2050 ก็ถึงอายุ 60 ค่ะ ที่ทุก ๆ คนนะคะ จะต้องเข้าถึงดิจิทัลค่ะ ดิฉันอยากจะให้ทุกท่านลองดูนะคะ ในแผนที่นี้ค่ะ ลองดูแผนที่ทั่วโลกสิคะ ว่านะคะ สิ่ง…. ในยุคต่อไปนี่ จะเป็นอย่างไร คือ และเนื่องจาก เนื่องจากการที่เราจะพยายามหาทางรับมือข้อท้าทาย โดยที่มีการกำหนดนโยบายเกี่ยวกับการเข้าถึง ดิจิทัลของผู้พิการ ท้ายที่สุดแล้วนะคะ ก็นำมาสู่การรับรองสัตยาบรรณ หรือรับรองจากประเทศต่าง ๆ เราได้รับทราบเกี่ยวกับเรื่องอนุสัญญาว่าด้วยสิทธิของผู้พิการ และเราก็มี SCG มีเป้าหมายที่ 10 ของ SCG เรียกร้องให้การลดความไม่เสมอภาคในทุกรูปแบบ นอกจากนั้นเรายังมีใน ITU เองนะคะ เราก็มีเป้าหมายในการที่จะทำให้นะคะ การเข้าถึง โทรคมนาคม และเทคโนโลยีสารสนเทศกับผู้พิการทุกคนค่ะ และในขณะเดียวกันนะคะ เราพยายามที่จะมุ่งมั่นเพื่อจะไม่ทิ้งใครไว้ข้างหลัง ในโลกแห่งดิจิทัลค่ะ ซึ่งคำมั่นสัญญาในระดับภูมิภาคนี้นะคะ นอกเหนือจากคำมั่นสัญญาระดับโลกนะคะ ว่าต้องมั่นใจนะคะ ว่ามีการจัดงานประชุมระหว่างภาครัฐต่อรัฐนะคะ ในระดับสูงค่ะ เพื่อที่จะมีการทบทวนนะคะ ในเรื่องของทิศทางของยุทธศาสตร์ ซึ่งตรงนี้นะคะ จะมีกติกา ปฏิญญาสากลที่จากาตาร์ในส่วนของเอเชีย แปซิฟิกนะคะ ตั้งแต่ปี 2023-2032 ซึ่งกติกาสากลฉบับนี้นะคะ ได้เน้นในเรื่องของตัวบทกฎหมาย ที่เกี่ยวข้องกับ CRPD ค่ะ และปรับปรุงการเข้าถึงของผู้พิการค่ะ ในการที่จะทำให้ทุกคนนะคะ สามารถจะเข้าถึงข้อมูลข่าวสารในโลกดิจิทัลนะคะ ก็จะมี 3 เสาหลักด้วยกัน ซึ่งเราเรียกว่า</w:t>
      </w:r>
      <w:r>
        <w:t xml:space="preserve"> </w:t>
      </w:r>
      <w:r>
        <w:t xml:space="preserve">“</w:t>
      </w:r>
      <w:r>
        <w:t xml:space="preserve">3A</w:t>
      </w:r>
      <w:r>
        <w:t xml:space="preserve">”</w:t>
      </w:r>
      <w:r>
        <w:t xml:space="preserve"> </w:t>
      </w:r>
      <w:r>
        <w:t xml:space="preserve">ค่ะ 3A ตัวใหญ่นะคะ ซึ่งมีการดำเนินการเติมเสาหลักทั้ง 3 นี้ อันแรกคือการเข้าถึงการเชื่อมต่อ ค่ะ และเนื่องจากว่าบางครั้งวิธีการนะคะ ที่เราหยิบยกคำว่า</w:t>
      </w:r>
      <w:r>
        <w:t xml:space="preserve"> </w:t>
      </w:r>
      <w:r>
        <w:t xml:space="preserve">“</w:t>
      </w:r>
      <w:r>
        <w:t xml:space="preserve">Access</w:t>
      </w:r>
      <w:r>
        <w:t xml:space="preserve">”</w:t>
      </w:r>
      <w:r>
        <w:t xml:space="preserve"> </w:t>
      </w:r>
      <w:r>
        <w:t xml:space="preserve">ขึ้นมา บางคนอาจจะเข้าใจผิดก็ได้ คือว่า Access หรือการเชื่อมต่อนั้นนะคะ หมายถึง Boardband ค่ะ Access นะคะ ก็คือการที่จะให้ผู้คนสื่อสาร เราไม่สามารถ… คือ Access หรือการเข้าถึง คือเสาหลัก เสาแรกเลยค่ะ แล้วก็มีความสำคัญมาก และนอกเหนือจากนั้นนะคะ เราจะต้องมั่นใจว่าคนมีศักยภาพในการจ่ายค่ะ ก็คือให้คนนะคะ สามารถที่จะเข้าถึง และนะคะ เพื่อจะตอบสนองความต้องการของคนเหล่านั้น ในการที่จะสื่อสารในโลกแห่งดิจิทัลค่ะ และเสาที่ 3 ก็คือการเข้าถึง คำว่า</w:t>
      </w:r>
      <w:r>
        <w:t xml:space="preserve"> </w:t>
      </w:r>
      <w:r>
        <w:t xml:space="preserve">“</w:t>
      </w:r>
      <w:r>
        <w:t xml:space="preserve">Accessibility</w:t>
      </w:r>
      <w:r>
        <w:t xml:space="preserve">”</w:t>
      </w:r>
      <w:r>
        <w:t xml:space="preserve"> </w:t>
      </w:r>
      <w:r>
        <w:t xml:space="preserve">ทุกคนอาจจะเห็นจากพีระมิดนี้นะคะ เราต้องการจะสร้างความมั่นใจนะคะ ว่าผู้กำหนดนโยบาย หรือนักยุทธศาสตร์ ได้ใช้เทคโนโลยีที่คนเข้าถึงได้ เดี๋ยวดิฉันจะอธิบายเพิ่มเติมในส่วนนี้ คำว่า Accessibel Technology หรือเทคโนโลยีที่ให้การช่วยเหลือย่างไร แล้วก็จะพูดในเรื่องของทักษะในดิจิทัล และนอกเหนือจากทักษะต่าง ๆ นะคะ เราจำเป็นจะต้องดูในเรื่องของความเหมาะสมค่ะ เพราะว่า Digital Skill เป็นเรื่องของวิธีการ ใช่ค่ะ มันมีความสำคัญนะคะ แต่ว่า… จาก ถ้าเกิดดูในเรื่องของทักษะ ดิจิทัลที่เหมาะสมนี่อีก Step หนึ่งนะคะ นั่นหมายความว่าเวลาเราพูดถึงความเหมาะสมนี่ เราจะใช้ในสิ่งที่เราทราบหรือเรารู้จัก เพราะฉะนั้น ในชีวิต… ในชีวิตประของเรา คือ โดยธรรมชาติ เราก็จะใช้ทักษะในการที่จะทำให้ชีวิตเราสะดวกสบาย แต่ว่าอันนี้เป็นอีก Step หนึ่งนะคะ ที่ ITU พยายามจะทำค่ะ จากการที่มีทักษะดิจิทัล คนนี่ก็ต้องมาใช้นะคะ ทักษะนี้ในการที่จะทำให้ชีวิตเขาสะดวกสบาย เอาล่ะค่ะ เพื่อจะมั่นใจว่าทุกคนมีสิทธิที่จะเข้าใจและจะเข้าถึง แล้วก็สื่อสารในโลกดิจิทัลนะคะ ดังนั้นนี่ เราจำเป็นจะต้องสร้างความมั่นใจคร่ะ ว่าคำว่า ICT เทคนิค… เทคโนโลยีสารสนเทศที่ทุกคนสามารถเข้าถึงนี่ ได้ถูกจัดทำ แล้วก็ทำให้เกิดความเสมอภาคค่ะ ทุกคนอาจจะคุ้นเคยกับภาพนี้มาก่อนนะคะ คือ เราพยายาม เขาเรียกว่าเราพยายามจะทำให้มันเฉพาะมากขึ้นค่ะ ให้มันเป็นตัวเปรียบเทียบกับเทบเทคโนโลยี นั่นหมายถึงว่า Smart Technology มันเป็น Smart Technology หรือมันจะต้องถูกใส่ไว้ในฟีเจอร์ของการเข้าถึงค่ะ มีความจำเป็นของผู้คนนะคะ เพื่อนและก็ดิฉันพยายามที่จะพยายามที่จะทำภาพนี้นะคะ ขึ้นมา ว่าความเสมอภาคทางดิจิทัล หมายถึงความพร้อม ความสามารถในการใช้จ่ายและในกรณีในความเสมอภาค ในกรณีนี้นะคะ เราต้องการจะมีเทคโนโลยี ไม่ใช่ให้คนทุกคนใช้อย่างเสมอภาคเท่านั้นนะคะ แต่จะต้องมีองค์ประกอบที่เท่าเทียมกัน เพื่อที่จะให้ user จะได้รับประโยชน์อย่างเท่าเทียมกันและสามารถจะสื่อสารในโลกดิจิทัลได้อย่างเสมอภาคกันและก็เท่าเทียมกันค่ะ เอาล่ะค่ะ ดิฉันจะบอกว่าดิฉันจะหยุดสักเล็กน้อยนะคะ อยากจะมาพูดถึงความแตกต่างสักเล็กน้อยนะคะ ก็คือคำว่า</w:t>
      </w:r>
      <w:r>
        <w:t xml:space="preserve"> </w:t>
      </w:r>
      <w:r>
        <w:t xml:space="preserve">“</w:t>
      </w:r>
      <w:r>
        <w:t xml:space="preserve">ICT ที่คนเข้าถึงได้</w:t>
      </w:r>
      <w:r>
        <w:t xml:space="preserve">”</w:t>
      </w:r>
      <w:r>
        <w:t xml:space="preserve"> </w:t>
      </w:r>
      <w:r>
        <w:t xml:space="preserve">กับเทคโนโลยีที่คอยช่วยเหลือ หรือ AT คนจะใช้ผิดนะคะ จาก Accessible ICTs เทคโนโลยีสารสนเทศที่ทุกคนเข้าถึงได้นั่นหมายถึง ICT ที่ถูก… ที่คนนำมาใช้ในวงกว้างนะคะ ไม่ว่าคน ๆ นั้น จะเป็นคนเป็นผู้พิการหรือไม่ เข้าถึงได้และก็เข้าไปท่องในโลกดิจิทัลได้ค่ะ แต่ว่าคำว่า Assitive Technology หมายถึงว่า เป็นเทคโนโลยีเฉพาะนะคะ เฉพาะ ที่จะใช้เพื่อจะใช้บริการและก็แอปพลิเคชันทางดิจิทัลค่ะ คือ เพื่อที่จะมั่นใจนะคะ ว่าทุก ๆ คนอยู่ในโลกแห่ง แห่งดิจิทัล เราต้องการทั้ง 2 อย่างค่ะ ทั้ง ICTs ที่คนเข้าถึงได้ ที่สามารถคอยช่วยเหลือหรือว่าเทคโนโลยีเฉพาะที่คอยช่วยเหลือผู้พิการค่ะ ดังนั้น ที่ ITU นะคะ เราพยายามจะอธิบายเพิ่มเติมค่ะ อธิบายถึงวิธีการ ว่าพวกเราทุกคนจำเป็นจะต้องเข้าถึง คือ จะต้องพูดหรือว่าหารือในการมีส่วนร่วม จะต้องเพื่อเราจะมั่นใจว่าทุก ๆ คนเลย ทุก ๆ คนสามารถที่จะเข้าเรียกว่ามีอำนาจที่เท่าเทียมกัน ไม่ว่าเขาจะอายุเท่าไร มีศักยภาพอะไร เพศสภาพอะไร หรือว่าอยู่ที่ไหนนะคะ จะต้องเข้าอิได้อย่างเสมอภาค เราจะต้องมั่นใจนะคะ ว่าพื้นฐานหรือว่ารากฐานในการเข้าถึง ICT นั้นมีอยู่ค่ะ เพราะฉะนั้น คำว่า Foudation หรือรากฐาน หมายถึงอะไรคะ หมายถึงว่า ผู้กำหนดนโยบายหรือผู้ที่วางมาตรการจะต้องมั่นใจนะคะ ว่าเขาสร้างสภาพแวดล้อมที่ทำให้ทุกคนนั้นสามารถเข้าถึงได้อย่างแท้จริง เทคโนโลยีต่าง ๆ ที่เราใช้นั้นจะต้องทำให้คนเข้าถึงทางดิจิทัลได้ ถามว่าเรามีอะไรอื่นอีกคะ เราจะต้องเข้าไปดูกลุ่มเป้าหมายทุก ๆ กลุ่มเลยค่ะ ว่าเชามีความต้องการอะไร ในการที่จะใช้เทคโนโลยี เพราะว่าความต้องการหรืออาจจะต้องอาจจะแตกต่างจากแต่ละกลุ่มค่ะ อาจจะแตกต่างสำหรับคนที่คนที่มีศักยภาพที่พิเศษคือต้องมั่นใจค่ะ ว่าการเข้าถึงดิจิทัลนั้นได้ครอบคลุมความต้องการของคนทุกกลุ่ม เพราะฉะนั้น ดิฉันอยากจะบอกที่ ITU นะคะ เราจะทำงานทางดิจิทัลตั้งแต่ 2003 เราเริ่มทำงานแบบ Silo คือแยกต่างคน ต่างทำนะคะ คนที่เป็นกลุ่มเยาวชน และก็ไปดูกลุ่มสตรีแล้วก็ไปดูกลุ่มผู้พิการเราก็ทำงานแบบทุกกลุ่มค่ะ แต่ทำแบบแยกกัน ก็แล้วก็ไปดูในเรื่องของผู้สูงวัยที่จะมีสุขภาพดีและก็กลุ่มนะคะ ที่มีความต้องการพิเศษ แต่ว่าอย่างไรก็ตามนะคะ สอ่งที่เรามาตระหรัดตอนหลัก็คือว่าจริง ๆ แล้วคนทุกคนนี่มีวิวัฒนาการค่ะ แล้วก็สิ่งที่ทำงานร่วมกันในกลุ่มทุกคนนี่มีความสำคัญมาก คนที่อายุน้อยในวันนี้ ก็ต้องมีอายุมากในวันรุ่งขึ้น หรือในอนาคต เพราะฉะนั้นนะคะ เราจะต้องดูความต้องการของคนทุกกลุ่ม ไม่ว่าจะเป็นสตรี ผู้พิการ คนพื้นเมือง หรือคนที่อ่านออกไม่สามารถอ่านเขียนได้ เราไม่สามารถทำเป็น หรือแยกกันทำอีกได้นะคะ เราจะต้องใช้วิธีการทำงานเป็นองค์รวมค่ะ เราต้องใช้วิธีการการมีส่วนร่วมทางดิจิทัลเพื่อมีความมั่นใจนะคะ เพื่อการทำงานในทุก ๆ กลุ่ม ในทุกภาคส่วนตรงนี้ค่ะ เราจะสามารถวัดระดับมือกับข้อท้าทายต่าง ๆ ได้ กับที่กลุ่มคนทุกกลุ่มนะคะ เผชิญอยู่ในการที่จะสื่อสารค่ะ เราต้องมั่นใจนะคะ ว่าปัยหาต่าง ๆ ได้ถูกหยิบยกและจัดการแก้ไขได้อย่างเหมาะสมถามนะคะ ว่าเราจะทำให้การทำงานของเรานะคะ ในเรื่องของการมีส่วนร่วม หรือการเข้าถึงโลกดิจิทัลนี่ ได้อย่างไรบ้างนะคะ ทั้งในระดับชาติ ระดับภูมิภาค ระดับโลก เราต้องตระหนักรู้ยกระดับความตระหนักรู้ค่ะ เราจะเรียกว่าต้องพัฒนาศักยภาพ เราจะต้องสร้างแพลตฟอร์มการเรียนรู้ แน่นอนค่ะ เราจะต้องมีการทำนโยบาย การเข้าถึงดิจิทัล จะต้องมียุทธศาสตร์ร่วมกันกับมาตรฐานและข้อกำหนดทางมาตรฐานทางดิจิทัล จะต้องทำงานกับ User โดยเฉพาะอย่างยิ่งผู้พิการค่ะ จะต้องดูในทุก ๆ แง่มุมนะคะ ทำไมเหรอคะ เพราะมันสำคัญมากเลย ว่าทุก ๆ อย่างที่เราพัฒนาเพื่อการเข้าถึงทางดิจิทัลนั้น มันเหมาะสม สำหรับผู้ใช้สุดท้าย หรือ ซึ่งที่ ITU เองนะคะ เราเห็นว่าเราให้ความสำคัญมากเลยสำหรับผู้ใช้ คือ ถ้าผู้พิการ Happy กับ Solution ที่เราทำ Solution ที่เราพัฒนา End User คนอื่น เขาอาจจะกลับมาใช้ แล้วก็ได้ประโยชน์ เอาล่ะค่ะ เวลาเราพูดถึงข้อท้าทายที่ผู้พิการเผชิญเวลาที่เขาเข้าถึงดิจิทัลนะคะ ข้อท้าทายมันมีความเชื่อมโยงกันค่ะ ข้อท้าทายในดิจทัล ค่ะ เพราะฉะนั้น ในการที่จะทำงานในเรื่องของการเข้าถึงดิจิทัลนะคะ เราเองต้องเข้าใจในเรื่องของข้อท้าทายสำหรับผู้พิการ อันนี้เป็นสเต็ปแรกค่ะ และข้อท้าทายนี้นะคะ มันจะเชื่อมต่อ เชื่อมโยง มีความเชื่อมโยงกันค่ะ แน่นอนค่ะ การ… ข้อท้าทายในการเข้าถึงดิจิทัล มันจะส่งผลกระทบในด้านอื่น ๆ ด้วยนะคะ ในเรื่องของการแก้ไขปัญหาหรือข้อท้าทายนะคะ การเข้าถึงเทคโนโลยีสารสนเทศของผู้พิการ ทั่ว ๆ ไปนะคะ ในกรอบการทำงาน ด้านการเข้าถึง เรานี่เผชิญกับข้อท้าทายมากมาย ซึ่งข้อท้าทายเหล่านี้ ได้ถูกนำเสนอ ในชุดเครื่องมือ หรือ Tools kit ของเราค่ะ ซึ่งดิฉันใส่ไว้ในสไลด์นี้นะคะ ดิฉันอยากจะให้ทุกท่านนะคะ กรุณาดูหน้าจอนี้ด้วยค่ะ แนวทางที่มันมีความซับซ้อนค่ะ สิ่งที่ฉันอยากจะกล่าวหรือว่า ไกด์ไลน์นี้นะคะ ถูกพัฒนาขึ้นมาในการทำเรื่องของการทำอนุสัญญาว่าด้วยสิทธิผู้พิการค่ะ ซึ่งข้อแนะนำ ข้อเสนอแนะนะคะ ต่าง ๆ นั้น นั้นทำขึ้นมาเพื่อที่จะสนับสนุน ว่าด้วยอนุสัญญา ว่าด้วยสิทธิในการเข้าถึงค่ะ เราดูในเรื่องของอุปกรณ์ เครื่องไม้เครื่องมือทางดิจิทัล ในขณะเดียวกันเฝ้าระวังแล้วก็ดูมีการทำรายงานค่ะ เราพยายามที่จะดูช่องว่างทางกฎหมาย นอกจากนั้นนะคะ เราก็ต้องเข้าไปดูเรื่องของ E-Goverment ในการที่จะให้ E-Goverment เข้ามามีส่วนร่วม เราต้องมั่นใจนะคะ ว่ามีการนะคะ เรามีความจำเป็นต้องใช้ข้อมูลจาก E-Goverment หรือว่ารัฐบาลอิเล็กทรอนิกส์ค่ะ เพื่อที่ลองดูนะคะ ว่าถ้าเกิดว่าอย่างน้อยรัฐบาลจะให้ประชาชนจ่ายภาษีใช่ไหมคะ ถามว่าวิธีที่จะให้ประาชาชนจ่ายภาษีจะต้องทำอย่างไรคะ คะ อุปกรณ์ที่ดิฉันใช้อยู่ ถ้าเกิดว่าเว็บไซต์ที่ดิฉันจะต้องเข้าไป หรือว่าอุปกรณ์ที่ฉันจะใช้ในการที่จะจ่ายภาษีมันใช้ไม่ได้ แน่นอนค่ะ อุปกรณ์หรือเว็บไซต์นั้นเข้าใช้งาน ไม่ต้องจ่ายภาษีนะคะ แต่ดิฉันต้องเข้าเว็บไซต์เหล่านั้นหรือใช้อุปกรณ์ให้ได้ นั่นหมายถึงว่าเราต้องระมัดระวังค่ะ ในเรื่องนี้ เพราะว่าเทคโนโลยีมันปรับตัว มันเปลี่ยนแปลงอย่างรวดเร็ว เราจำเป็นะคะ ที่จะต้องหาฟีเจอร์ใหม่ ๆ หรือจะต้องสร้างการเข้าถึงให้ได้นะคะ อย่างเช่น ในยุโรปมันเป็นภาคบังคับเลยค่ะ เพราะฉะนั้น เรานะคะ จำเป็นที่จะต้องพิจารณาในเร็วที่สุด ต้องเข้าไปดูสิ ว่ามันมีปัญหาอะไรในการให้บริการ ปัญหาเหล่านั้นถ้ามาจากทางรัฐฯ จะต้องได้รับการแก้ไข และต้องมั่นใจนะคะ เวลากำหนดยุทธศาสตร์นี่ เราจะต้องให้… ทำยุทธศาสตร์ ที่มีความเสมอภาค ให้ทุกคนสามารถเข้าถึงบริการ ไม่ว่าจะทั้ง ไม่ว่าจะเป็น E-commerce หรือให้ทุกคนนี่สามารถจะเข้าถึงได้และแน่นอนค่ะ อีกข้อท้าทายหนึ่ง ข้อจำกัดทางงบประมาณ เรื่องของข้อจำกัดทางงบประมาณนี้ เรื่องใหญ่นะคะ การมีงบประมาณที่ไม่เพียงพอ เพราะฉะนั้น อย่างในชุดเครื่องมือหรือ Tool Kit นะคะ ทุกท่านก็จะเห็นนะคะ ว่าเรามีข้อเสนอแนะ ดิฉันพูดได้ เพราะดิฉันมาจากทางภาครัฐฯ ค่ะ คือในเรื่องของการจัดซื้อ จัดจ้าง ถ้าเรานะคะ ก็จะต้องดูนะคะ เนื่องจากว่างบประมาณนั้นมักจะไม่เพียงพอ และอีกหัวข้อหนึ่งนะคะ ก็คือการฝึกอบรมค่ะ การฝึกอบรมให้กับผู้มีส่วนเกี่ยวข้องที่หลากหลาย อันนี้ประเด็นสำคัญและจำเป็นต้องได้รับการแก้ไขอย่างด่วนนะคะ เราอยู่ในเอเซียแปซิฟิก เราทำงาน เรามีการเตรียม เดี๋ยวเราจะนำเสนอเพิ่มเติมภายหลังนะคะและสุดท้ายนะคะ การเฝ้าระวัง และการ หรือว่าการติดตามการดำเนินการค่ะ เราจะต้องสร้างความมั่นใจ ว่าเราจะต้องเข้ามาคอยติดตามความคืบหน้า ในแต่ละหมุดหมายค่ะ เพื่อที่เราจะคอยดูว่าเราทำงานได้อย่างเหมาะสม เพราะว่าการที่เราดูตรงนั้นหรือความคืบหน้าในการทำงาน และแน่นอนค่ะ เราจะได้ทำงานก้าวหน้ามากขึ้นนะคะ หากเรามีตรวจ หรือคอยตรวจสอบค่ะ นอกจากนั้นนะคะ เราก็มีการทำในเรื่องของ Work Shop ในการพัฒนาขีดความสามารถค่ะ ก็มีการเชื้อเชิญนะคะ บุคลากรจากหลากหลายหน่วยงานคนที่คอยดูการฝึกอบรมนะคะ ก็คืออันนี้เป็นการ Work shop ในเรื่องของการคอยดู เขาเรียกว่า</w:t>
      </w:r>
      <w:r>
        <w:t xml:space="preserve"> </w:t>
      </w:r>
      <w:r>
        <w:t xml:space="preserve">“</w:t>
      </w:r>
      <w:r>
        <w:t xml:space="preserve">คอยประเมินตนเอง</w:t>
      </w:r>
      <w:r>
        <w:t xml:space="preserve">”</w:t>
      </w:r>
      <w:r>
        <w:t xml:space="preserve"> </w:t>
      </w:r>
      <w:r>
        <w:t xml:space="preserve">ค่ะ อันนี้เพื่อจะเป็นการพัฒนาขีดความสามารถของผู้เข้าร่วมนะคะ เพื่อที่เราจะได้ดูว่า วิธีการให้บริการนะคะ ของเจ้าหน้าที่เหล่านั้นนี่ เป็นไปตามอนุสัญญา ว่าด้วยสิทธิของผู้พิการหรือเปล่า อันนี้ขอให้ทุกท่านลองดูนะคะ อันนี้การประเมินตนเองตรงนี้นี่นะคะ ก็จะช่วยให้เราคอยดูหรือว่าเห็นความคืบหน้าค่ะ ก็ดิฉันใช้เวลาประมาณ 25 นาที อยากจะให้ทุกท่านนะคะ ดูนะคะ อันนี้เป็นภาษาอังกฤษ และภาษาสเปนค่ะ แต่ว่าในชุด Tools kits หรือชุดเครื่องมือของท่านเองนะคะ ที่เรามาดูข้อท้าทายนะคะ สำหรับผู้สูงวัย เดี๋ยวดิฉันอยากจะขอเน้นในความพยายามของเราในการพัฒนาศักยภาพนะคะ อย่างที่ดิฉันเรียนแล้วนะคะ ว่าเราได้มีการจัดทำ workshop พฤศจิกายน ปี 2022 ที่สำนักงานของ ITU ที่กรุงเทพฯ ค่ะ ตรงนี้นะคะ เราก็เชื้อเชิญผู้กำหนดนโยบายเข้ามาร่วมกัน ซึ่งเราช่วยสนับสนุนให้เขาคอยมอนิเตอร์ และอย่างไรก็ตามนะคะ เรามีชุด Tools kit หรือชุดเครื่องมือ การประเมินตัวเองมัน… เราได้ให้แนวทางในการที่จะประเมินตนเองกับคุณค่ะ ดิฉันอยากจะขอให้ทุกท่านลองเปิดคู่มือดังกล่าว เราก็มีความยินดีนะคะ ในการที่ยกระดับการตระหนักรู้ใน 14 ประเทศค่ะ เราได้มีการจัดทำงานการยกระดับในศักยภาพใน 14 ประเทศด้วยกัันนะคะ มาค่ะ แล้วก็ให้มาใช้ตัวชุด Kit ของเรา ก็หวังว่าจะได้ทำกิจกรรมเพิ่มเติมกับประเทศอื่น ๆ ทีนี้เรามาดูข้อท้าทายข้ออื่น ๆ นะคะ ข้อท้าท้ายสำหรับผู้สูงวัย เราได้พัฒนา เขาเรียกว่ามีเป้าหมายในการที่จะเข้าไปช่วยหรือพัฒนานะคะ กลุ่มเป้าหมายค่ะ เพื่อที่จะช่วยนะคะเปลี่ยนแปลงกลุ่มที่เปราะบางใด้ค่ะ แน่นอนค่ะ ก็คือคนผู้สูงวัยไม่สามารถจะเข้าถึงเทคโนโลยีได้ เขาก็ยากในการที่จะปรับตัวให้เข้ากับเทคโนโลยีที่เปลี่ยนแปลงอย่างรวดเร็ว เพราะฉะนั้น เขาก็มีปัญหาเข้าถึงเทคโนโลยีค่ะ แต่ว่าจริง ๆ แล้วนะคะ ข้อท้าทายนั้น ก็อาจจะมองเป็นอีกมองหนุ่มอาจจะเป้นเราพยายามที่จะหาทางนะคะ ช่วยเหลือผู้พิการสูงวัย เราพยายามที่จะหาทางหาทางนะคะ ในการที่จะเพิ่มดิจิทัลค่ะ ในการ… ก็คือควรจะต้องมีการปรับทักษะนะคะ ทางดิจิทัล ตามความต้องการนะคะ ของผู้พิการที่สูงวัยค่ะ นอกจากนั้นเราต้องดูในเรื่องของสิทธิส่วนบุคคลและความมั่นคงปลอดภัย ใน… ใน… ดิฉันอยากจะพูดถึงสไลด์ให้เร็วขึ้นนะคะ ข้อท้าทายนะคะ ในเรื่องของการว่าจ้างงาน งานแบบออนไลน์ค่ะ ก็คือแน่นอนค่ะ บางทีมีการว่าจ้างงานแบบออนไลน์ค่ะ ว่าจ้างงานทางออนไลน์ได้ แล้วก็ยังต้องมีการออกแบบนะคะ หรือทำฟีเจอร์ให้ง่ายต่อการใช้ค่ะ อันนี้เราก็ใส่ ก็ระบุข้อท้าทายต่าง ๆ บนหน้าจอนี้ค่ะ ซึ่งจะพูดถึงเรื่องของ Pop up Windows หรือว่าตัวเขาเรียกว่า ปุ่มต่าง ๆ นะคะ ที่มันอาจจะทำให้เกิดความสับสน ที่ผู้สูงวัยที่เป็นผู้พิการ อาจจะเผชิญกับปัญหาเหล่านี้นะคะ และงานส่วนใหญ่ก็จะมี Online ดังนั้นนะคะ เรามีการฝึกอบรมค่ะ ซึ่งการฝึกอบรมของเราไม่ได้คิดค่าใช้จ่ายนะคะ ก็ขอเชื้อเชิญทุกท่านเลยนะคะ ลองเข้าไปดู เผื่อว่าจะมีประโยชน์ค่ะ สำหรับการเข้าถึงนะคะ บริการทางด้านโทรคมนาคม และทางด้านเทคโนโลยีสารสนเทศของคนพิการ และคนที่ต้องการ มีความต้องการพิเศษ อันนี้ก็คือสมาชิก IT คือ อันนี้เป็นการทำงานร่วมกันกับสมาชิก IT ในประเทศต่าง ๆ รวมถึงภาคเอกชน และภาควิชาการ ในการที่จะทำให้นะคะ การให้บริการทางโทรคมนาคม และ ICT เข้าถึงได้ สำหรับนะคะ ข้อท้าทายอการมีทักษะในด้านดิจิทัล หรือการมีทักษะในใช้ดิจิทัลรวมถึง ICT ค่ะ ปัญหาหลัก ๆ นะคะ ก็คือทักษะ ICT นั้นอยู่ในระดับต่ำค่ะ รวมถึงการจะจ้ายในเรื่องของค่าอินเทอร์เน็ตต่าง ๆ ค่ะ หรือว่าไปซื้ออุปกรณ์ทางอินเทอร์เน็ต ดังนั้นนะคะ ในการที่จะสื่อสารในโลกดิจิทัล จำเป็นเลยค่ะ ว่าคนจะต้องมีทักษะ องค์ความรู้ทางด้านดิจิทัลค่ะ แต่ว่าเราจะต้องสร้างความมั่นใจนะคะ ว่าทุกคนสามารถใช้งานในดิจิทัลได้อย่างอิสระ ไม่ต้องพึ่งพาใครค่ะ ทีนี้อยากจะทบทวนค่ะ ดิฉัน อยากจะพูดให้เร็วขึ้นนะคะ ในเดือนกันยายน ปี 2019 ก็</w:t>
      </w:r>
      <w:r>
        <w:t xml:space="preserve">“</w:t>
      </w:r>
      <w:r>
        <w:t xml:space="preserve">ด้มีการเปิดตัวโครงการ ขึ้นมาค่ะ โดย ITU แล้วก็ Cisco สำหรับโครงการริเริ่มที่เรียกว่า DCT นี้ ICT นั้น ถือว่าเป็นสถาบันระดับชาติค่ะ ในการที่จะเขาเรียกว่าการสร้างเสริม การฝึกอบรมทักษะทางดิจิทัล ให้กับพลเมืองในประเทศของตนนะคะ โดยเฉพาะอย่างยิ่งในพื้นที่ห่างไกล รวมถึงชุมชนที่ไม่ได้รับการดูแลค่ะ อันนี้เป็นลักษณะการทำโปรแกรมแบบ Train the trianer ฝึกครูฝึกนั่นเองนะคะ เพื่อที่จะมั่นใจนะคะ ว่าได้… เพื่อจะสร้างความมั่นใจหรือพัฒนา ในเรื่องของศักยภาพทางดิจิทัลค่ะ นะคะ ทาง DCT เป็นคนทำเนื้อหาในการฝึกอบรมขึ้นมาค่ะ อันนี้ค่ะ นี่เป็นตัวอย่างของหลักสูตรนะคะ ในการใช้ดิจิทัลสำหรับผู้พิการค่ะ ซึ่งเป็นการทำงานร่วมกันนะคะ ระหว่าง DCT และ ST ในเมื่อปี 2023 ทางมูลนิธนะคะ ก็ได้จัดทำหลักสูตรสำหรับผู้พิการขึ้นมาค่ะ ซึ่งหลักสูตรนี้นะคะ อย่างเช่น หลักสูตรว่า ICD 4 VI อันนี้เป็นหลักสูตรเบื้องต้นนะคะ หลักสูตรพื้นฐาน ในเรื่องของการเรียนรู้พื้นฐานของคอมพิวเตอร์สำหรับผู้มีความบกพร่อง ซึ่งระยะเวลาเรียนก็ 50-60 ชม. เรียนด้วยกันค่ะ แล้วก็เป้าหมาย ก็คือกลุ่มคนอายุ 12-99 ปีค่ะ อีกหลักสูตรหนึ่งนะคะ ชื่อว่า Tablet for senier หรือ คือ T45 ค่ะ อันนี้จะช่วยให้ผู้สูงวัยนี่ สามารถจะเก่งในเรืองของดิจิทัลได้ อันนี้อีกตัวอย่างหนึ่งในการสร้างเสริมศักยภาพ การมีทักษะทางด้านดิจิทัลกับผู้พิการนะคะ เราได้มีการฝึกอบรมให้กับผู้บกพร่องทางการมองเห็น ทั้งหมด 20 คน ค่ะ เป็นเวลา 5 วันค่ะ สอนวิธีการใช้โทรศัพท์มือถือ สอนการใช้ปุ่มฟังก์ชันต่าง ๆ นะคะ หรือว่าการสอนการใช้อินเทอร์เน็ต หรือว่าการใช้ แอปฯ พื้นฐาน และก็สอนในเรื่องความปลอดภัยของโลกออนไลน์ด้วยค่ะ การฝึกอบรมนี้นะคะ สอนโดยครูฝึกที่มีความบกพร่องทางการมองเห็น ที่ปากีสถานค่ะ แล้วก็อยู่เป็นศูนย์นะคะ ศูนย์อยู่ที่ปากีสถานค่ะ โครงการแลกเปลี่ยนองค์ความรู้กันนะคะ ที่ปากีสถานค่ะ อันนี้ถือเป็นก้าวสำคัญเลยนะคะ ในการที่จะจัดทำโปรแกรม เพื่อที่จะทำในหลักสูตรระดับสูงเพิ่มเติมค่ะ ในการที่จะแก้ไขหรือว่าขจัดอุปสรรคต่าง ๆ แล้วก็ปัญหาต่าง ๆ ให้กับผู้พิการ เพื่อที่จะสื่อสารกับโลกดิจิทัลได้นะคะ จำเป็นจะต้อง คือ แน่นอนค่ะ เพื่อที่ผู้พิการจะได้เข้าถึง ICT และดิจิทัลได้ดีขึ้น เราก็มี เขาเรียกว่ากรอบนโยบายการเข้าถึง การสื่อสารทางโทรศัพท์ค่ะ ก็เรามีแอปต่าง ๆ ที่ทำให้มันง่ายขึ้นค่ะ สำหรับผู้พิการ และก็จะเห็นนะคะ ว่ามันมีแอปมากมายที่จะช่วยให้ผู้พิการ ดำรงชีวิต หรือใช้ชีวิตได้ง่ายขึ้นขณะเดียวกันก็สามารถพึ่งพาตนเองได้ และเราก็มีหลายประเทศนะคะ ที่ได้ลงนามต่ออนุสัญญาว่าด้วยสิทธิของผู้พิการ ซึ่งผู้ที่ลงนามในอนุสัญญานั้นว่าผู้พิการนั้นจะเข้าถึงโลกดิจิทัลได้นะคะ มีการทำในเรื่องของภาษามือนะคะ และก็มีโปรแกรมมีคำอธิบายด้วยเสียงต่าง ๆ นะคะ แล้วก็มี Interface หรือส่วนติดต่อกับผู้ใช้ค่ะ แล้วก็มีในเรื่องของ… อันนี้เป็นบริการการแพร่ภาพนะคะ ของคนพิการ ค่ะ ในเรื่องของบริการทางด้านโทรคมนาคมนะคะ ดูในเรื่องของการสื่อสารโดยใช้ข้อความในการใช้วิดีโอแบบส่งเป็นทอด ๆ นะคะ หรือว่าการใช้แอปนะคะ บนโทรศัพท์มือถือนะคะ TTY หรือว่า TDB อันนี้เป็นเรื่องของการใช้ข้อความบนโทรศัพท์มือถือค่ะ ในขณะเดียวกันนะคะ ก็ให้เว็บจัดทำเว็บไซต์ หรือการจัดทำออนไลน์ นอกจากนั้นนะคะ เราพยายามให้การสนับสนุนนะคะ ผู้รับบริการนะคะ รวมถึงมีบริการฝึกอบรมแล้วก็ให้ข้อมูลเกี่ยวกับการเข้าถึงเทคโนโลยี การสร้างเสริมทักษะทางดิจิทัล นอกจากนั้นนะคะ เราพูดในเรื่องของการสูญเสียการได้ยินนะคะ เราก็จะมีอุปกรณ์ในเรื่องของการฟังอย่างปลอดภัยนะะคะแล้วก็จะแก้ไขปัญหาเพื่อ… โดยเฉพาะอย่างยิ่งคนวัยหนุ่มสาวเราได้มีการนะคะ ยกระดับนะคะ หรือความตระหนักรู้ ในขณะเดียวกัน เรา… พยายามที่จะดูแลนะคะ แก้ไขปัญหาให้กับผู้ที่มการบกพร่องทางการได้ยิน และสุดท้ายนี้นะคะ ก็คือการบรรลุนะคะ เป้าหมายเข้าถึงดิจิทัลในขณะเดียวกันนะคะ มีการเข้าให้ทุกคนมีส่วนร่วมในดิจิทัลค่ะ อันนี้ก็เป็นหน้าที่ของทุก ๆ คนเลยค่ะ ไม่ว่าเป็นผลเมือง ภาครัฐนะคะ ซึ่งบทบาทนะคะ ผู้มีส่วนเกี่ยวข้องนะคะ ภาครัฐต่าง ๆ รวมถึงภาคส่วนต่าง ๆ ได้มีเกี่ยวข้องและมีบทบาทอย่างมาก เราจะต้องทำงานกับ OPD แล้วก็กลุ่มผู้เปราะบางนะคะ ลองดู คือทุก ๆ หน่วยงานก็จะได้รับประโยชน์เช่นกันถือเป็น winwin นะคะ จะต้องดู… จะต้องสนับสนุนนะคะ การมีส่วนร่วมผ่านนะคะ ในเรื่องของความรับผิดชอบต่อสังคมและจะต้องมีการออกแบบและก็พัฒนานะคะ ผลิตภัณฑ์และบริการที่ทุกคนสามารถจะเข้าถึงค่ะ ซึ่งการทำแบบนั้น จะทำให้ลูกค้าคนใหม่ หรือ ผู้ใช้รายใหม่มีความสนใจ และ Code ที่ดิฉันเอามาจาก Adobe นะคะ ดิฉันรับฟัง อันนี้เป็นโค้ดมาตั้งแต่ 12 ปีแล้วค่ะ คืออยากจะให้ อยากจะทำทุกอย่างในทุกรูปแบบเพื่อให้ทุกคนสามารถจะเข้าถึงดิจิทัลได้ค่ะ พูดถึงนักวิชาการนักวิชาการมีบทบาทมากเลยนะคะ ในการที่จะกำหนดระดับการการศึกษา และ NGO เอง ควรจะสนับสนุน… และก็สนับสนุนและก็ช่วยนะคะ ทุก ๆ หน่วยงานภาครัฐ ภาคเอกชน ในการที่จะให้มี ให้ทุกฝ่ายมีความรับผิดชอบเวลาที่เราใช้โทรคมนาคม และสุดท้ายดิฉันคิดว่าพวกเราทุกคนนะคะ มีหน้าที่และความรับผิดชอบ หมายถึงทุกท่านเองนะคะ ที่อยู่ในงานนี้ ทุก ๆ คนที่อยู่ในโลกนี้นะคะ อยากให้ทำลาย หรือขจัดอุปสรรคต่าง ๆ เพื่อที่จะทำให้ทุกคนได้เข้าถึงเขาเรียกว่าโลกดิจิทัลได้ เขาเรียกว่า</w:t>
      </w:r>
      <w:r>
        <w:t xml:space="preserve">”</w:t>
      </w:r>
      <w:r>
        <w:t xml:space="preserve">อุปสรรค" นะคะ ต้องขอขอบคุณนะคะ และเรามี QR Code นะคะ สำหรับท่านที่อยากเข้าไปดู Resoucre ว่าเพื่อนร่วมงานของดิฉันหรือว่าผู้จัดนะคะ อาจจะฉายวิดีโอสั้น ๆ ให้ดูนะคะ ก็อยากจะขอสรุปการนำเสนอ และดิฉันอยากจะเรียนว่าการทำงานของเรามีสิ่งที่เป็นไปได้และขอบคุณมากที่กรุณารับฟังค่ะ รับฟัง เดี๋ยวขอเชิญรับชมวิดีโอนะคะ เราอยู่ในโลกที่มีเครือข่ายเชื่อมต่อกันมากยิ่งขึ้น การเข้าถึง ICT และก็ดิจิทัลค่ะ ปัญหานะคะ ในการที่จะเข้าถึงดิจิทัลค่ะ เราอาศัยอยู่ในโลกที่มันมีการเชื่อมต่อกันมากยิ่งขึ้นค่ะ ข้อมูลการสื่อสารและเทคโนโลยี ICT นั้น ชีวิตประจำวันของเราค่ะ ในขณะที่คนหลายล้านคนนะคะ จะต้องมีการเชื่อมต่อ การทำงาน ได้รับข้อมูล ผลิตภัณฑ์และบริการนี้ค่ะ ยังมีกลุ่มหลายกลุ่มที่มีความเปราะบางที่ไม่สามารถเข้าถึงได้ เพราะฉะนั้น การมีส่วนร่วมในการที่จะเข้าถึงค่ะ เราจะต้องสร้างความเชื่อมต่อ ดังนั้น ICT นะคะ ค่ะ ในการที่มั่นใจที่ทุกคนสามารถเข้าถึงได้ในโลกกายภาพนะคะ การเข้าถึง ICT นะคะ ช่วยให้ทุกคนสามารถที่จะใช้ชีวิต หรือได้รับความเพลิดเพลินในโลกดิจิทัลค่ะ ไม่ว่าจะอายุเท่าไรนะคะ มีศักยภาพหรืออยู่ที่ไหน หรือ เพศ ภาวะใด อันนี้ก็คือคุณจะได้โอกาสอย่างเสมอภาคที่จะใช้ ICT ค่ะ การเข้าถึง ICT นะคะ จะต้อง… อย่างเช่นการเข้าถึง ICT ผ่าน Smart Phone จะต้องมีการออกแบบ จะได้เพื่อที่ทุกคนจะได้รับข้อมูลนะคะ และทุกคนมีปฏิสัมพันธ์ได้ ในการที่จะการันตีนะคะ ว่าทุกคนจะเข้าถึง ICT ได้นะคะ ไม่ว่าเขาจะมาจากปูมหลังอย่างไรนะคะ เนื้อหาดิจิทัล และผลิตภัณฑ์ต่าง ๆ และแพลตฟอร์มต่าง ๆ ควรต้องมั่นใจ แล้วก็มั่นใจว่าถูกออกแบบมาตามคู่มือแล้วแนวทาง ยกตัวอย่างเช่นนะคะ ในพื้นที่ที่มีเสียงดังนะคะ สามารถจะพูดคุยกันได้ ได้ยินเท่านั้นแต่สำหรับคนที่มีการบกพร่องทางการเห็น ทางการมองเห็น ขอโทษนะคะ เสียงไม่ได้ยิน จะใช้มือในการที่จะเขียนน่ะค่ะ หรือว่าแรงงานข้ามชาติที่มาและไม่สามารถที่จะใช้ภาษาได้ ก็ไม่สามารถที่จะเขาเรียกว่าไม่สามารถรับข้อมูลค่ะ หรือคนที่มีปัญหาในเรื่องของการรับรู้ เพราะฉะนั้น จะต้องมี 3 เสาหลักด้วยกันนะคะ จะช่วยให้คนนั้นมีส่วนร่วมทางดิจิทัล อันแรกการเชื่อมโยงทางอินเทอร์เน็ตนั้นการสามารถในการจ่ายสตางค์นะคะ User มีความสามารถไม่เพียงพอ … ไม่มีความสามารถในการจ่านชยนะคะ เข้าถึงของ iCTs นั้นสำคัญมากเลยค่ะ ที่จะทำให้ทุกคนเข้ามามีส่วนร่วมและตอนนี้ขอโทษนะคะ มีปัญหา… และในการเข้าถึง หน่วยงานที่กำกับดูแล หน่วยงานมาตรฐานนะคะ ในเรื่องของผลิตภัณฑ์และบริการให้กับบุคคลทุกคน ทุก ๆ กลุ่มจากทุก ๆ กลุ่มค่ะ การสร้างนะคะ ชุมชนที่ทุกคนทีส่วนร่วมในดิจิทัลนี่ สำคัญนะคะ เพื่อที่จะสร้างโลกที่ทุกคนสามารถจะมีส่วนร่วมทางดิจิทัล ร่วมงานกับ ITU นะคะ เพื่อจะสร้างสรรค์การมีส่วนร่วมทางดิจิทัล เพื่อข้อมูลเพิ่มเติมเข้าไปใน www.ITU.int ค่ะ ดิฉันอยากจะขอขอบคุณทุก ๆ ท่านนะคะ โดยเฉพาะอย่างยิ่งผู้จัดค่ะ ที่ได้เชื้อเชิญดิฉันเข้ามา และให้เวลาดิฉันเข้ามานำเสนอวิดีโอนะคะ ดิฉันรู้สึกมีความชื่นชอบในหัวข้อนี้นะคะ แล้วก็ต้องขอกราบพระคุณเป็นอย่างยิ่งนะคะ ที่สำหรับการจัดการทุกอย่างนะคะ และอยากมาอยู่ร่วมกันนะคะ ช่วยสนับสนุนกับ มีดิจิทัลสำหรับทุกคนค่ะ น่าประทับใจมากเราได้เรียนรู้มากนะคะ สำหรับ ITU กิจกรรมและนโยบายประชาสัมพันธ์ ในการเข้าถึงสำหรับทุกคน นะคะ ขอไปวาระที่ 3 ของเรานะคะ ก่อนที่เราจะเรียนรู้ว่าสื่อมวลชนจะสามารถจะเป็นส่วนร่วมในการช่วยเหลือประชาและก็พูดถึง NHK นะคะ เกี่ยวกับเรื่องประสบการณ์นะคะ ประสบการ… ก็คือทั้ง 2 ท่านนะคะ ก็คือ… นะคะ ผ่านทาง Zoom ต้องขอเชิญท่านอาวุโสนะคะ สำนักงานกลยุทธ์นะคะ คุณ Kohara พร้อมกับคุณ Okura Tetsushi ถือว่าเป็นผู้จัดการอาวุโส ประจำ ASK ประเทศยี่ปุ่น ฮัลโหล ขอบคุณนะคะ วันนี้ ครับ ขอบคุณมากครับ ขอบคุณมากที่สำหรับการแนะนำตัวของผม Oku มาจาก NHK จะมาพูดถึง NHK และการบริกนะครับ ก็กรุณารอแป๊บหนึ่งครับ จะเอาเนื้อหาขึ้นหน้าจอ เรามาพูดถึงบริการที่ครอบคลุม ว่าเนื้อหาที่ไหนก็ตาม ให้กับทุกคน NHK นะครับ เป้าหมายของเรา ก็ก่อตั้งมานะครับ ในการ… ของการกระจายภาคเสียงของประเทศญี่ปุ่น เราก็จะมีเนื้อหาที่เต็มไปด้วยคุณภาพ เนื้อหาที่มีคุณภาพนะครับ ที่กระจายภาพและเสียงทั่วญี่ปุ่น ในเวลาเดียวกันนะครับ อะไรที่มีความจำเป็นในการพัฒนา และในการสร้างเนื้อหาในประเทศ นำเนื้อหาจากต่างประเทศเข้ามากิจกรรมเหล่านี้ ก็คือนี่คือภารกิจของเรานะครับ ของ NHK การกระจายออกอากาศนี่ มันจะต้องใช้งานง่ายนะครับ ดังนั้น ข้อมูลที่แม่นยำสำหรับผู้ชมของเรา ไม่ว่าอายุ เพศ อะไรก็ตาม NHK นะครับ มาตรการท ี่ครอบคลุมถ้วนหน้านะครับ เราจะสามารถแบ่งกลุ่มได้ 4 ส่วน อันแรกนะครับ Captioned ไม่ว่าจะเป็นการใช้ภาษามือก็ตามนะครับ อย่างเช่นนะครับ พืชที่จะมาสื่อสารให้กับกลุ่มผู้ชมที่กว้างขึ้น ม่ว่าจะเป็นการใช้ภาษามือก็ตามนะครับ อย่างเช่นนะครับ พืชที่จะมาสื่อสารให้กับกลุ่มผู้ชมที่กว้างขึ้น ก่อนอื่นนะครับ ผมขอเริ่ม ส่วนที่มี Subtitle ทั้งหลาย นะครับ ซึ่งก็เป็นการกระจายอากาศนะครับ ผมเลยจะส่งขึ้นจานดาวเทียม เพราะว่ารัฐบาลข้อกำหนดแต่ละช่อง 2022 นะครับ GTV เราก็คือบรรลุเป้าหมาย 100 เปอร์เซ็นต์ แล้วช่องทีวี ช่อง NHK บรรลุเป้าหมาย 85.8 เปอร์เซ็นต์ ของภัยพิบัติก็ตามหรือพายุไต้ฝุ่นการกระจายอากาศนี้นะครับ ก็คือมีการแจ้งเตือนประชาชนของเรา เราก็เตรียมพร้อมสถานการณ์เช่นนั้น ก่อนหน้านี้ เพื่อที่แม้ว่าจะเป็นอย่างไร แล้วก็…ก็ตาม มีแผ่นดินไหวครั้งใหญ่ เราก็มีเจ้าหน้าที่ประจำกะ มาอยู่ที่สถานี เพื่อที่จะกระจายข่าว อันแรกนะครับ เกี่ยวกับการพูดถึงการใส่ Subtitle นะครับ ก็คือ NHK ก็เป็นเจ้าแรกเหมือนกัน เรามีละครนะครับ ชมตัวอย่าง โอชิน โอชิน คุณพ่อ คุณพ่อ คุณพ่อ โอชิน โอชิน โทษทีลูก อันนี้นะครับ มันเป็นละคร เรื่อง Oshin ซึ่งกระจายภาพ ณ ตอนเช้าที่เคนย่าตั้งแต่ 1983 และก็ไปแพร่ต่อได้อีก 68 เปอร์เซ็นต์ ในประเทศอิหร่าน ในไทย ก็คนนิยมมาก แต่ทุกท่านมันไม่มีคำบรรยายใต้ภาพหรือ Caption Subtitle นี่แหละ ก็ในตอนแรกนะครับ ในวันที่ 3 ตุลาคม 1983 เป็น ครั้งแรกนะครับ ที่เราใส่ Subtitle คำบรรยายใต้ภาพ โอชินมาถึงจุดนี้แล้ว ก็คือเริ่มจากเป็นเรื่องราวของเด็ก แล้วหลังจากนั้น ก็เป็นแม่ค้าข้างถนนนะครับ แล้วก็ใส่คำบรรยายภาพอันนี้ก็คือความแตกต่างนะครับ นิดหนึ่งจากฉบับล่าง เราก็ใช้ประมาณ 12 บรรทัดต่อครั้ง แต่ฉากก็คือ 90 อักษรต่อ เพื่อจะทำให้ประชาชนของเรานี่ อ่านและเข้าใจได้ง่ายขึ้นว่าใครพูด วิธีจะเปลี่ยนสีตัวอักษรนะครับ แล้วคือเราก็ใส่ชื่อของคนพูดอยู่ Oshin นะครับ คือนางเอกของเรา ก็จะสังเกตและเห็นได้อย่างชัดเจน อย่างนั้นเราจะทำงานพัฒนานะครับ ของคำบรรยายใต้ภาพ ก็คือให้มันตรงต่อปากกับเสียง ในการถ่ายทอดสดการบรรทัดนี่จะมีคนฟังเสียงปั๊บแล้วก็พิมพ์เข้าไป มันก็จะลดนะครับ เวลาขึ้นอักษรพร้อมกับภาพ เราก็คือใช้อุปกรณ์ในการช่วย แล้วก็ทำนี่ สามารถเสริมนะครับ คำบรรยายใต้ภาพนี่ เพื่อจะให้เวลาของภาพ กับอักษรขึ้นมาพร้อม ๆ กัน เราก็ทำอย่างนี้ครับ ในโปรแกรมฟังบางรายการ แต่ก็เราได้รับคำชมนะครับ จากผู้ชมที่มีความพิการทางหูนะครับ ในการได้ยิน เป็นครั้งแรกนะครับ ที่คนพิการทางหูนี่เขาได้โห่ร้องพร้อมกับการถ่ายทอดสดว่าโทร.เข้ามาบอกว่าเพลิดเพลินมากกับรายการเหล่านั้น แล้วผมจะมาพูดถึงนี่ครับ เรามีการอธิบาย เรียกว่าเสียง ในปี 2022 นะครับ กับ หรือทีวีทั่วไป ถึงเขาจะทำเปอร์เซ็นต์ และรายการทีวีทั้ง 2 ช่องนี้นะครับ บรรลุเป้าหมายของรัฐบาล ของเรา เปอร์เซนต์ดังนั้นคือการกระจายอากาศครั้งแรกคือ 1990 โดยละครที่ชื่อว่าRinto มีการอะิบายเสียง สำหรับพวกละคร คือซึ่งภาพนี่มีบทบาทที่สำคัญและข้อมูลทั้งหลาย สารคดี รายการต่าง ๆ อีกหนึ่งตัวอย่าง คือศิลปะการเล่าเรื่องนะครับ ของญี่ปุ่นที่เรียกว่า " Rakugo" มันคือเป็น Kubi jochin โดยสมัยตัดหัว แต่เขาก็เป็นผีหลอน หิ้วหัวที่หัวตัวเองเหมือนโคมไฟในยามวิกาลและขณะอธิบายของเสียงนี้ท่านชินเง็น ถ้าเกิดอยู่ในโลกกว้างนี้ เสียงมันค่อย ๆ ลอดออกมา ผมไม่รู้ ผมจะรู้สึกเย็นถึงต้นคอ เขาเคยจับคอของเขาแล้วรู้สึกว่าเลือดนี่เต็ม เขาก็จับคอที่ยืดของเขา โอ้ พระเจ้าช่วย มันทำแล้ว และทำไม ขออนุญาตว่าจะเอาหัวติดได้อย่างไร มีกาวติดหรือไม่ นี่นะครับ จะแปลงภาพเป็นเสียงนะครับ ดังนั้น วิธีการกระจายอากาศนะครับ อันนี้จะเป็นอัตโนมัติว่าภาพนี่มันมีอะไรเกิดขึ้นอยู่ เราแปลงภาพกลายมาเป็นเสียง หลังจากนั้นส่งต่อเข้าไปในมือถือ Smart Phone อย่างเช่น กีฬาเบสบอล โดยใช้สารสนเทศที่ล่าสุดนี่ ดูสิ กิริยาของนักกีฬาของเรา ขว้าง จับต้องมาได้นี่ รับ ความเร็วคงรูป ลูกจากภาพวิดีโอเคลื่อนไหวที่ถ่ายทอดสดไฟล์เสียง และคนที่รับฟังอยู่ อย่างเช่น ประเภทการโยน และเสียงก็ถูกย้อนกลับไปฟังได้ในแอปจากมือถือ ก็คือเสียงเขาสามารถเลือกได้ เราได้มีการทดสอบในเดือนกันยานี้ ในการแข่งขันเบสบอล ก็คือคนที่มีปัญหาพิการทางสายตาและได้ชม ทั้ง 70 เปอร์เซ็นต์บอกว่าเขาอยาก… ตอนทดสอบแล้วประทับใจมาก เราอยากจะใช้ระบบนี้ต่อไปในอนาคต ภาษามือการถ่ายทอดโดยวิธีการทางภาษามือ ก็คือมันมีรายการรายสัปดาห์นี่โดยรัฐบาลประมาณสัก 4 ชั่วโมงต่อสัปดาห์นะครับ ในช่องการศึกษาเลย ทาง ทีวีแรกของภาษามือนี่ แล้วก็จะมีอธิบายทางเสียง ก็คือเราได้ทดสอบในปี 1977 เราได้ถ่ายทอดสำหรับผู้ประกาศข่าว ผู้ประกาศข่าวเป็นภาษามือ ให้คนนะครับ ที่หูหนวกนี่จะอ่านภาษามือได้ เดี๋ยวผมสาธิตตัวอย่างนะครับ ว่าภาษาหรือว่าการประกาศข่าวนะครับ โดยภาษามือผ่านช่องการศึกษาของเราทำกันอย่างไร สวัสดีตอนเย็นนะครับ ในภาษามือช่องภาษามือของเราตั้งแต่วันจันทร์ ตุลาคม แล้วก็ความตายในสงครามนะครับ มรองค์กรอิสลามที่ฮามัสกับกองทัพอิสราเอลเสียชีวิตประมาณ 10 รายเป็น 1,200 รายแล้ว อย่างที่ท่านเห็นได้นะครับ เขาใช้ภาษามือนี่ อยู่กลางจอ และอักษรนี่ก็คือจะใหญ่ขึ้นอยู่ทางขวามือและก็คืออ่านมาประกาศข่าวช้ากว่าปกติ แต่เราไม่มีช่องนะครับ ของล่ามภาษามือเวลาในการอธิบายภาพเหตุการณ์ เราก็รับความท้าทายนะครับ ในการภาษามือนี่ ในรายการที่ไม่เคยใช้มาก่อน อย่างเช่น ในการ รายการปิดพิธีโอลิมปิกที่ตริโอพิธีเปิดและพิธีปิดนะครับ โอลืมปิกสำหรับคนพิการในปี 2021 ในการรายงานข่าวของการเลือกตั้งท้องถิ่น เมษายน 2023 นี่ ก็คือรายงานสดถ่ายทอดสดนะครับ พร้อมกับล่ามภาษามือ ตั้งแต่ตุลาคม… ในเดือนที่ผ่านมาเราก็มีนะครับ การใช้ภาษามือในการประกาศข่าว นี่เป็นครั้งแรกนะครับ ที่ข่าวใช้ประกาศในช่องทั่วไปจะใช้ภาษามือควบคู่กับธรรมดา ตอนนี้ 08.45 น. สัปดาห์นี้ข่าวของเรานี่ เราจะมีการล่ามพร้อมกันในเวอร์ชันภาษามือกองทัพของอิสราเอลนี่ ก็จะต่อต้านกับกลุ่มอิสลาม เมื่อจะสังเกตผู้ประกาศข่าว ล่ามภาษามือที่อยู่ข้าง ๆ ครั้งแรกนะครับ ก็จะมีภาพของเหตุการณ์ล่ามภาษามือพร้อมกับอธิบายเรื่องเหตุการณ์ อันนี้เป็นสิ่งใหม่ที่เราริเริ่มนะครับ แล้วเราก็ศึกษาต่อ ว่าวิธีการใช้ วิธีคนที่ฟังพร้อมกับเห็นภาพเห็นภาพของล่ามภาษามือและภาพประกอบนี่ครับ ว่าไปแล้วนะครับ เราก็มีพยายามเพื่อจะเข้าใจในวิธีการสื่อสาร1. ไอ้องค์ประกอบนี่คือการออกแบบของหน้าจอ ก่อนหน้านี้นะครับ การประกาศข่าวนั้นก็มันขึ้นอยู่กับผู้กำกับเขาตัดสินใจอย่างไร ผู้สร้างรายการ แต่ตอนนี้เรามีมาตรฐานนะครับ แปลกปลอมในการสร้างหน้าจอนี้ เราจะตั้งใจนะครับ อยากจะทำให้การดูอ่านง่ายมากขึ้น การวางตัวอักษร วันนี้เราก็ใช้สีบนหน้าจอเพื่อทำให้การอ่านกับสอนได้ง่ายขึ้น ต่อมาผมจะอธิบายนะครับ ว่าการกระจายออกอากาศของช่อง NHK ต่อออกช่องนานาชาติเราก็คือส่งต่อนะครับ ผ่านจานดาวเทียมและหลังจากนั้นก็คือทำควบคู่กับอินเทอร์เน็ต อย่างเช่น เว็บไซต์ NHK และก็คือใช้พวกแอปดูผ่านแอปก็ได้บนมือถือในการร่วมมือกับบริษัทที่ผลิตมือถือกับทีวี NHK นี่ก็ได้ตระหนักของการนิยมมากขึ้น ของอินเทและจะเห็นได้ว่าการบริการและคนใช้บริการของผู้คนนี่จะชอบดูผ่านสื่อมากกว่า ผ่านออนไลน์ อย่างเช่น ถ่ายทอดสดนะครับ อย่างเช่น รายการของเรา และเราก็จะมีเว็ยไซต์ใหม่ด้วย รายการล่าสุดหรือว่าการวิดีโอที่สั่งได้โดยฉับพลันและทันท่วงทีและทันท่วงทีและ On Demand หรือรายการที่ผ่านทางวิทยุ แล้วเราก็มีเว็บไซต์สำหรับเรียนของการเรียนภาษาญี่ปุ่นด้วย NHK เราได้มีบริการภาษามากมาย นอกจาก 18 ภาษานี้ ที่เราประกาศทางวิทยุ NHK กำลังพัฒนาธุรกิจอีก 3 ภาษา เพื่อใช้บนอินเทอร์เน็ต NHK นะครับ Word News ให้บริการหลาย ๆ ภาษา โดยใช้นะครับ เนื้อหาจากวิทยุ โดยใช้ AI ปัญญาประดิษฐ์ในการแปลงข้อมูลเป็นภาษาต่าง ๆ เนื้อหาของ NHK World นะครับ ก็เราก็ถ่ายทอดสดผ่านทางออนไลน์ ตั้งแต่…เราก็บริการในการถ่ายทอดสดนี้ มันก็จะมีคำบรรยายใต้ภาพเป็นภาษาอังกฤษและเราก็มีคำบรรยายใต้ภาพในภาษาอื่น ๆ ในการแปลภาษาอังกฤษนั้นเป็นภาษาตั้งแต่เดือนมีนาคม 2022 ดังนั้น เราก็มีผู้ประกาศข่าวหลายแบบ ก็คือภาษาที่นิยมมากสุด ก็คือภาษา… เราก็มีความเจตนารมณ์นะครับ ที่จะเพิ่มภาษามากขึ้ในอนาตชตท้องถิ่นก็คือ ภาษาท้องถิ่นก็คือจะแปลจากภาษาอังกฤษที่จะสามารถแปลภาษาได้ทันทีและฉับพลัน อัตโนมัติ กระบวนการนี้อาจจะใช้เวลานิหนึ่ง เราก็ทำวิดีโอนี่ช้าลงเพื่อที่จะให้มันไปขนานพร้อมกับคำบรรยายใต้ภาพ เราก็ทำแบบสอบถามของการที่มีคำบรรยายใต้ภาพนี่ล่ะครับ ตอบรับนะครับ มีประโยชน์มาก มีความพึงพอใจมากในภาษาของเขาเราก็กำลังพัฒนานะครับ ทำคำบรรยายใต้ภาพ สำหรับการบริการ หรือว่าการฟังรับชมได้ และเราก็ให้บริการในปี 2017 นีอันนี้ก็คือเป็นความก้าวหน้าตัวอย่างของภาษาไทยใน 2023 นี่ เราก็มีรายการอีก 5 รายการ ที่มีคำบรรยายใต้ภาพเป็นภาษาไทย อันนี้ก็เป็นภาษาอังกฤษด้านขวา นี่ครับ หน้าจอ ก็คือเนื้อหาหลัก เนื้อหามันนี่เป็นภาษาอังกฤษ แต่ก็แปลเป็นภาษษไยแบบภาษาอังกฤษนี่แหละ เพื่อจะมาการในการพัฒนา AI สร้างสรรค์นะครับ เจ้าหน้าที่อาวุโสจากGoogle และ Meta มีวิธีการจัดโดยสหประชาชาติ และนี่คือตัวอย่างผู้ชมนี่จะสามารถชมได้ผ่านทาง NHK World และมีคำบรรยายภาพเป็นภาษาไทย และมีมีเว็บไซต์สำหรับคนที่สนใจจะเรียนวิชาภาษาขอประทานโทษทีครับ โปรดท่านรอสักแป๊บหนึ่งครับ ประทานโทษทีครับ อย่างที่ท่านทราบ ประเทศญี่ปุ่นนี่ เราเจอภัยพิบัติหลายรูปแบบ อย่างเช่น ฝนตกหนัก แผ่นดินไหว สึนามิ หรือคลื่นยักษ์ ข้อมูลเหล่านี้เกี่ยวกับเรื่องภัยพิบัตินี่ควรจะกระจายข่าวนะ รวมถึงคนที่มีความพิการทางการไ้งการได้ยิน นี่คือสาเหตุนะครับ ว่าทำไมเราให้บริการในการใช้ภาษามือโดยใช้ Animation เกี่ยวกับพวกกราฟิก นี่ครับ ถือว่าเป็นใหม่ ๆ ล่าสุดของเรา อันนี้นะครับ เราก็มีการพูดถึงว่าดินถล่มนะครับ ในบริเวณ ของกรุง Tokyo ในแอปของเรา เพราะว่าภาษามือนะครับ ไปตามอายุหรือภูมิภาคของญี่ปุ่นมันจะแตกต่างกัน แต่เราจะทำภาษามือใก้เรียบง่าย เข้าใจมากขึ้น เพื่อจะบรรลุ เราก็จะมีภาพแอนิเมชันนะครับ สำหรับภาษามืออ่านภาษามือ แต่หูอาจจะหนวก แต่ขณะเดียวกันเราก็ให้ความเคารพนะครับ ในการใช้ กราฟิก แอนิเมชัน 3 มิติ ไม่ว่าจะเป็นแขน หรือมือ การเคลื่อนไหวของร่างกายนะครับ อันนี้สำคัญมากวิธีการสื่อสารโดยใช้ภาษามือ ดังนั้นนะครับ เวลาเรา ตัวภาษามือนี่ เราก็จัดลำดับความสำคัญนี่ ให้การออกแบบของฉากหลังนะครับ มันเรียบง่าย โดยให้ล่ามภาษามือนี่อยู่ตรงกลาง ต่อมาครับ ต้องขอประทานโทษที ขอประทานโทษอีกทีครับ ขอประทานโทษ รอสักแป๊บหนึ่งครับ ทุกท่าน หรือว่าไป ดี แผ่นดินไหว รู้สึกว่ามันเป็นแผ่นดินไหวใหญ่เลยนะ เดี๋ยวขอไปดูข้างนอกก่อน การสื่อสาร และเห็นข้อมูลล่าสุดสื่อสารด้วยภาษามือ จะสามารถเข้าถึงได้ ไม่ว่าจะเป็นสึนามิ แผ่นดินไหว ไม่ว่าคุณจะอยู่บนรถไฟ เครื่องบิน หรือว่านั่งดูทีวีที่บ้าน ภาษามือนี่มันคือการสื่อข้อมูลเดียวกันสื่อสารด้วยเสียง เป้าหมายของเราจะสร้างสังคมที่ผู้คน จะสามารถเข้าถึงข้อมูลโดยพร้อมเพรียงกัน ไปสู่เป้าหมายที่มีการเชื่อมต่อกัน NHK ครับ อันนี้คือเป็นภาพใหญ่ของระบบของเรา เวลามีภัยพิบัติเกิดขึ้นก็คือสำนักงานนะครับ พิภัยใน Tokyo นะครับ ส่งมาข้อมูลของเรา ก็คือจะมีฐานข้อมูลเกี่ยวกับเรื่องนี้ จากขั้นตอนนะครับ หรือว่าวิธีการสื่อสารและคลังคำสัพท์ของภาษามือนะครับ ของร่างกายของทางภาษามือ วิธีการสื่อสารหรือ 8,000 กว่า กระบวนท่า เพื่อการถ่ายทอดคำต่อคำอย่างราบลื่นนะครับ เราก็ใช้เครื่องวิธีการสร้างศัพท์ 3 มิติของเราจะประมวลได้อย่างท่วงทีและทันเหตุการณ์ทันที มักมีคนจะทำเราบ่อยครั้ง ทำไมต้องมีภาษามือ ทำไมไม่แค่ใช้คำบรรยายใต้ภาพล่ะ เราบอกว่าภาษามือน่ะ เป็นการสื่อสารที่ดี ที่สุด สำหรับคนที่เกิดมาพิการทางหู ภาษามือมันเข้าใจได้ง่ายกว่าที่เป็นอักษร แต่ในกรณีของภัยพิบัติ เช่น แผ่นดินไหว เราไม่อาจจะมีภาษามือได้ แต่เวลาเดียวกันระบบนี้ มันทำให้เรานี่จะสามารถส่งภาพ 3 มิติได้ หรือภาษามือนี่ ทำได้ 24 ชั่วโมง 7 วันต่อสัปดาห์ ณ ตอนนี้ระบบนี่ เก่งพอนะครับ เรามีครอบคลุมได้ทั้งหมดนะครับ นะครับ ที่จะเพิ่มพูนคำศัพท์ของภาษามือโดยใช้ AI แล้วอีกไม่กี่ปีข้างหน้านี่ เราก็จะหวังว่าเราจะมีการใช้ CG ล่าม CG ในการบรรยายข่าวสด ครับ อันนี้จะเป็นสาธิตนะครับ การใช้ระบบ AI ในการแปลภาษาในการพัฒนาอยู่นะครับ ป้อนข้อมูลเป็นอักษรไม่ว่าประโยคไหนสามารถแปลได้เป็นภาษามือทันที อักษรนี่ ก็คือจัดเป็นตัวขั้นตอนของคำ ขึ้นอยู่กับไวยกรณ์ของภาษามือ ภาษามือนะครับ มันแตกต่างครับ และวิธีเช่นนี้ อย่างคำใหม่ ๆ อย่างแชท GPT สามารถแปลได้อย่างแม่นยำและก็จะทำให้ภาษามือนี่ระบบใหม่ของภาษาเข้าใจได้ง่ายขึ้น ระบบนี้เราเชื่อว่า ภาษามือไม่ว่าจะประเทศไหนก็ตาม ก็สามารถใช้ได้โดยใช้ AI ให้มันเรียน ภาษามืออเมริกัน ภาษามืออังกฤษ ภาษามือแบบสากล อย่างแน่นอน ภาษามือประเทศไทย ในปี 2025 นะครับ ประเทศญี่ปุ่นนี่ จะเป็นเจ้าภาพในการจัดงาน แต่น่าเสียดายที่… แต่เรามีความคาดหวังว่าจะแปลเป็นภาษามือให้ดียิ่งกว่านี้ ให้ทุกคนสามารถเข้าถึงข่าวสารอย่างเท่าเทียมกัน ขอบคุณมากครับ ทุกท่าน ขอบคุณค่ะ NHK สำหรับอุปกรณ์เครื่องมืออัจฉริยะ ทำให้เราเข้าใจว่าสื่อมวลชนนี่มีบทบาทที่จะช่วยให้คนมีความพิการนี่เข้าถึงข้อมูลข่าวสารที่ชัดเจน ต่อมานะคะ เราก็จะมาพักกินอาหารเที่ยงกัน และเรากลับมาห้องนี้นะครับ ในช่วงบ่าย ซึ่งดิฉันอยากจะขอเตือนท่านนิดหนึ่งนี่ จะเริ่มตอนบ่ายโมงตรงในเวลากรุงเทพฯ นะคะ กลับมาตรงเวลานิดหนึ่งค่ะ ท่านที่อยากจะไปห้องน้ำนะคะ หรือว่ารับประทานอาหาร ก็คืออยู่ชั้น 5 นะครับ ขอให้คนพิการออกไปล่วงหน้าก่อน แล้วท่านที่เหลือตไปพักรับประทานอาหารกลางวันกันค่ะ ที่ห้องรับประทานอาหารกลาสเฮาส์ชั้น 5 นะคะ ทั้งนี้ ขอเรียนเชิญสำหรับผู้พิการนะคะ เดินทางไปห้องอาหารก่อนค่ะ และสำหรับผู้เข้าร่วมประชุมท่านอื่น ๆ นะค ที่จะลงไปที่ห้องอาหารได้ค่ะ โดยที่เราจะกลับมาอีกครั้งหนึ่งค่ะ ในช่วงบ่ายนะคะ โดยเริ่มต้นใน Sassion ช่วงบ่ายโมงตรง ขอให้ทุกท่านรับประทานอาหารกลางวันให้อร่อย 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งานสัมมนาฯ International Sysmposium on Digital Inclusion (3/11/66 เช้า thai)</dc:title>
  <dc:creator/>
  <cp:keywords/>
  <dcterms:created xsi:type="dcterms:W3CDTF">2024-01-04T02:47:51Z</dcterms:created>
  <dcterms:modified xsi:type="dcterms:W3CDTF">2024-01-04T02:4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9 พฤษจิกายน 2566 เวลา 09.00 น.</vt:lpwstr>
  </property>
  <property fmtid="{D5CDD505-2E9C-101B-9397-08002B2CF9AE}" pid="3" name="subtitle">
    <vt:lpwstr/>
  </property>
</Properties>
</file>